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ED4734"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565161" w:history="1">
            <w:r w:rsidR="00ED4734" w:rsidRPr="0018331D">
              <w:rPr>
                <w:rStyle w:val="Hyperlink"/>
                <w:noProof/>
              </w:rPr>
              <w:t>1. Introduction</w:t>
            </w:r>
            <w:r w:rsidR="00ED4734">
              <w:rPr>
                <w:noProof/>
                <w:webHidden/>
              </w:rPr>
              <w:tab/>
            </w:r>
            <w:r w:rsidR="00ED4734">
              <w:rPr>
                <w:noProof/>
                <w:webHidden/>
              </w:rPr>
              <w:fldChar w:fldCharType="begin"/>
            </w:r>
            <w:r w:rsidR="00ED4734">
              <w:rPr>
                <w:noProof/>
                <w:webHidden/>
              </w:rPr>
              <w:instrText xml:space="preserve"> PAGEREF _Toc480565161 \h </w:instrText>
            </w:r>
            <w:r w:rsidR="00ED4734">
              <w:rPr>
                <w:noProof/>
                <w:webHidden/>
              </w:rPr>
            </w:r>
            <w:r w:rsidR="00ED4734">
              <w:rPr>
                <w:noProof/>
                <w:webHidden/>
              </w:rPr>
              <w:fldChar w:fldCharType="separate"/>
            </w:r>
            <w:r w:rsidR="00ED4734">
              <w:rPr>
                <w:noProof/>
                <w:webHidden/>
              </w:rPr>
              <w:t>5</w:t>
            </w:r>
            <w:r w:rsidR="00ED4734">
              <w:rPr>
                <w:noProof/>
                <w:webHidden/>
              </w:rPr>
              <w:fldChar w:fldCharType="end"/>
            </w:r>
          </w:hyperlink>
        </w:p>
        <w:p w:rsidR="00ED4734" w:rsidRDefault="00E65CF3">
          <w:pPr>
            <w:pStyle w:val="TOC2"/>
            <w:tabs>
              <w:tab w:val="right" w:leader="dot" w:pos="9016"/>
            </w:tabs>
            <w:rPr>
              <w:rFonts w:asciiTheme="minorHAnsi" w:eastAsiaTheme="minorEastAsia" w:hAnsiTheme="minorHAnsi"/>
              <w:noProof/>
              <w:sz w:val="22"/>
              <w:lang w:eastAsia="en-GB"/>
            </w:rPr>
          </w:pPr>
          <w:hyperlink w:anchor="_Toc480565162" w:history="1">
            <w:r w:rsidR="00ED4734" w:rsidRPr="0018331D">
              <w:rPr>
                <w:rStyle w:val="Hyperlink"/>
                <w:noProof/>
              </w:rPr>
              <w:t>1.1 Background</w:t>
            </w:r>
            <w:r w:rsidR="00ED4734">
              <w:rPr>
                <w:noProof/>
                <w:webHidden/>
              </w:rPr>
              <w:tab/>
            </w:r>
            <w:r w:rsidR="00ED4734">
              <w:rPr>
                <w:noProof/>
                <w:webHidden/>
              </w:rPr>
              <w:fldChar w:fldCharType="begin"/>
            </w:r>
            <w:r w:rsidR="00ED4734">
              <w:rPr>
                <w:noProof/>
                <w:webHidden/>
              </w:rPr>
              <w:instrText xml:space="preserve"> PAGEREF _Toc480565162 \h </w:instrText>
            </w:r>
            <w:r w:rsidR="00ED4734">
              <w:rPr>
                <w:noProof/>
                <w:webHidden/>
              </w:rPr>
            </w:r>
            <w:r w:rsidR="00ED4734">
              <w:rPr>
                <w:noProof/>
                <w:webHidden/>
              </w:rPr>
              <w:fldChar w:fldCharType="separate"/>
            </w:r>
            <w:r w:rsidR="00ED4734">
              <w:rPr>
                <w:noProof/>
                <w:webHidden/>
              </w:rPr>
              <w:t>5</w:t>
            </w:r>
            <w:r w:rsidR="00ED4734">
              <w:rPr>
                <w:noProof/>
                <w:webHidden/>
              </w:rPr>
              <w:fldChar w:fldCharType="end"/>
            </w:r>
          </w:hyperlink>
        </w:p>
        <w:p w:rsidR="00ED4734" w:rsidRDefault="00E65CF3">
          <w:pPr>
            <w:pStyle w:val="TOC2"/>
            <w:tabs>
              <w:tab w:val="right" w:leader="dot" w:pos="9016"/>
            </w:tabs>
            <w:rPr>
              <w:rFonts w:asciiTheme="minorHAnsi" w:eastAsiaTheme="minorEastAsia" w:hAnsiTheme="minorHAnsi"/>
              <w:noProof/>
              <w:sz w:val="22"/>
              <w:lang w:eastAsia="en-GB"/>
            </w:rPr>
          </w:pPr>
          <w:hyperlink w:anchor="_Toc480565163" w:history="1">
            <w:r w:rsidR="00ED4734" w:rsidRPr="0018331D">
              <w:rPr>
                <w:rStyle w:val="Hyperlink"/>
                <w:noProof/>
              </w:rPr>
              <w:t>1.2 Aims &amp; Objectives</w:t>
            </w:r>
            <w:r w:rsidR="00ED4734">
              <w:rPr>
                <w:noProof/>
                <w:webHidden/>
              </w:rPr>
              <w:tab/>
            </w:r>
            <w:r w:rsidR="00ED4734">
              <w:rPr>
                <w:noProof/>
                <w:webHidden/>
              </w:rPr>
              <w:fldChar w:fldCharType="begin"/>
            </w:r>
            <w:r w:rsidR="00ED4734">
              <w:rPr>
                <w:noProof/>
                <w:webHidden/>
              </w:rPr>
              <w:instrText xml:space="preserve"> PAGEREF _Toc480565163 \h </w:instrText>
            </w:r>
            <w:r w:rsidR="00ED4734">
              <w:rPr>
                <w:noProof/>
                <w:webHidden/>
              </w:rPr>
            </w:r>
            <w:r w:rsidR="00ED4734">
              <w:rPr>
                <w:noProof/>
                <w:webHidden/>
              </w:rPr>
              <w:fldChar w:fldCharType="separate"/>
            </w:r>
            <w:r w:rsidR="00ED4734">
              <w:rPr>
                <w:noProof/>
                <w:webHidden/>
              </w:rPr>
              <w:t>6</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64" w:history="1">
            <w:r w:rsidR="00ED4734" w:rsidRPr="0018331D">
              <w:rPr>
                <w:rStyle w:val="Hyperlink"/>
                <w:noProof/>
              </w:rPr>
              <w:t>Aim &amp; Rationale</w:t>
            </w:r>
            <w:r w:rsidR="00ED4734">
              <w:rPr>
                <w:noProof/>
                <w:webHidden/>
              </w:rPr>
              <w:tab/>
            </w:r>
            <w:r w:rsidR="00ED4734">
              <w:rPr>
                <w:noProof/>
                <w:webHidden/>
              </w:rPr>
              <w:fldChar w:fldCharType="begin"/>
            </w:r>
            <w:r w:rsidR="00ED4734">
              <w:rPr>
                <w:noProof/>
                <w:webHidden/>
              </w:rPr>
              <w:instrText xml:space="preserve"> PAGEREF _Toc480565164 \h </w:instrText>
            </w:r>
            <w:r w:rsidR="00ED4734">
              <w:rPr>
                <w:noProof/>
                <w:webHidden/>
              </w:rPr>
            </w:r>
            <w:r w:rsidR="00ED4734">
              <w:rPr>
                <w:noProof/>
                <w:webHidden/>
              </w:rPr>
              <w:fldChar w:fldCharType="separate"/>
            </w:r>
            <w:r w:rsidR="00ED4734">
              <w:rPr>
                <w:noProof/>
                <w:webHidden/>
              </w:rPr>
              <w:t>6</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65" w:history="1">
            <w:r w:rsidR="00ED4734" w:rsidRPr="0018331D">
              <w:rPr>
                <w:rStyle w:val="Hyperlink"/>
                <w:noProof/>
              </w:rPr>
              <w:t>Objectives</w:t>
            </w:r>
            <w:r w:rsidR="00ED4734">
              <w:rPr>
                <w:noProof/>
                <w:webHidden/>
              </w:rPr>
              <w:tab/>
            </w:r>
            <w:r w:rsidR="00ED4734">
              <w:rPr>
                <w:noProof/>
                <w:webHidden/>
              </w:rPr>
              <w:fldChar w:fldCharType="begin"/>
            </w:r>
            <w:r w:rsidR="00ED4734">
              <w:rPr>
                <w:noProof/>
                <w:webHidden/>
              </w:rPr>
              <w:instrText xml:space="preserve"> PAGEREF _Toc480565165 \h </w:instrText>
            </w:r>
            <w:r w:rsidR="00ED4734">
              <w:rPr>
                <w:noProof/>
                <w:webHidden/>
              </w:rPr>
            </w:r>
            <w:r w:rsidR="00ED4734">
              <w:rPr>
                <w:noProof/>
                <w:webHidden/>
              </w:rPr>
              <w:fldChar w:fldCharType="separate"/>
            </w:r>
            <w:r w:rsidR="00ED4734">
              <w:rPr>
                <w:noProof/>
                <w:webHidden/>
              </w:rPr>
              <w:t>6</w:t>
            </w:r>
            <w:r w:rsidR="00ED4734">
              <w:rPr>
                <w:noProof/>
                <w:webHidden/>
              </w:rPr>
              <w:fldChar w:fldCharType="end"/>
            </w:r>
          </w:hyperlink>
        </w:p>
        <w:p w:rsidR="00ED4734" w:rsidRDefault="00E65CF3">
          <w:pPr>
            <w:pStyle w:val="TOC1"/>
            <w:tabs>
              <w:tab w:val="right" w:leader="dot" w:pos="9016"/>
            </w:tabs>
            <w:rPr>
              <w:rFonts w:asciiTheme="minorHAnsi" w:eastAsiaTheme="minorEastAsia" w:hAnsiTheme="minorHAnsi"/>
              <w:noProof/>
              <w:sz w:val="22"/>
              <w:lang w:eastAsia="en-GB"/>
            </w:rPr>
          </w:pPr>
          <w:hyperlink w:anchor="_Toc480565166" w:history="1">
            <w:r w:rsidR="00ED4734" w:rsidRPr="0018331D">
              <w:rPr>
                <w:rStyle w:val="Hyperlink"/>
                <w:noProof/>
              </w:rPr>
              <w:t>2. Literature Review</w:t>
            </w:r>
            <w:r w:rsidR="00ED4734">
              <w:rPr>
                <w:noProof/>
                <w:webHidden/>
              </w:rPr>
              <w:tab/>
            </w:r>
            <w:r w:rsidR="00ED4734">
              <w:rPr>
                <w:noProof/>
                <w:webHidden/>
              </w:rPr>
              <w:fldChar w:fldCharType="begin"/>
            </w:r>
            <w:r w:rsidR="00ED4734">
              <w:rPr>
                <w:noProof/>
                <w:webHidden/>
              </w:rPr>
              <w:instrText xml:space="preserve"> PAGEREF _Toc480565166 \h </w:instrText>
            </w:r>
            <w:r w:rsidR="00ED4734">
              <w:rPr>
                <w:noProof/>
                <w:webHidden/>
              </w:rPr>
            </w:r>
            <w:r w:rsidR="00ED4734">
              <w:rPr>
                <w:noProof/>
                <w:webHidden/>
              </w:rPr>
              <w:fldChar w:fldCharType="separate"/>
            </w:r>
            <w:r w:rsidR="00ED4734">
              <w:rPr>
                <w:noProof/>
                <w:webHidden/>
              </w:rPr>
              <w:t>7</w:t>
            </w:r>
            <w:r w:rsidR="00ED4734">
              <w:rPr>
                <w:noProof/>
                <w:webHidden/>
              </w:rPr>
              <w:fldChar w:fldCharType="end"/>
            </w:r>
          </w:hyperlink>
        </w:p>
        <w:p w:rsidR="00ED4734" w:rsidRDefault="00E65CF3">
          <w:pPr>
            <w:pStyle w:val="TOC2"/>
            <w:tabs>
              <w:tab w:val="right" w:leader="dot" w:pos="9016"/>
            </w:tabs>
            <w:rPr>
              <w:rFonts w:asciiTheme="minorHAnsi" w:eastAsiaTheme="minorEastAsia" w:hAnsiTheme="minorHAnsi"/>
              <w:noProof/>
              <w:sz w:val="22"/>
              <w:lang w:eastAsia="en-GB"/>
            </w:rPr>
          </w:pPr>
          <w:hyperlink w:anchor="_Toc480565167" w:history="1">
            <w:r w:rsidR="00ED4734" w:rsidRPr="0018331D">
              <w:rPr>
                <w:rStyle w:val="Hyperlink"/>
                <w:noProof/>
              </w:rPr>
              <w:t>2.1 Modern Portfolio Theory</w:t>
            </w:r>
            <w:r w:rsidR="00ED4734">
              <w:rPr>
                <w:noProof/>
                <w:webHidden/>
              </w:rPr>
              <w:tab/>
            </w:r>
            <w:r w:rsidR="00ED4734">
              <w:rPr>
                <w:noProof/>
                <w:webHidden/>
              </w:rPr>
              <w:fldChar w:fldCharType="begin"/>
            </w:r>
            <w:r w:rsidR="00ED4734">
              <w:rPr>
                <w:noProof/>
                <w:webHidden/>
              </w:rPr>
              <w:instrText xml:space="preserve"> PAGEREF _Toc480565167 \h </w:instrText>
            </w:r>
            <w:r w:rsidR="00ED4734">
              <w:rPr>
                <w:noProof/>
                <w:webHidden/>
              </w:rPr>
            </w:r>
            <w:r w:rsidR="00ED4734">
              <w:rPr>
                <w:noProof/>
                <w:webHidden/>
              </w:rPr>
              <w:fldChar w:fldCharType="separate"/>
            </w:r>
            <w:r w:rsidR="00ED4734">
              <w:rPr>
                <w:noProof/>
                <w:webHidden/>
              </w:rPr>
              <w:t>7</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68" w:history="1">
            <w:r w:rsidR="00ED4734" w:rsidRPr="0018331D">
              <w:rPr>
                <w:rStyle w:val="Hyperlink"/>
                <w:noProof/>
              </w:rPr>
              <w:t>Background</w:t>
            </w:r>
            <w:r w:rsidR="00ED4734">
              <w:rPr>
                <w:noProof/>
                <w:webHidden/>
              </w:rPr>
              <w:tab/>
            </w:r>
            <w:r w:rsidR="00ED4734">
              <w:rPr>
                <w:noProof/>
                <w:webHidden/>
              </w:rPr>
              <w:fldChar w:fldCharType="begin"/>
            </w:r>
            <w:r w:rsidR="00ED4734">
              <w:rPr>
                <w:noProof/>
                <w:webHidden/>
              </w:rPr>
              <w:instrText xml:space="preserve"> PAGEREF _Toc480565168 \h </w:instrText>
            </w:r>
            <w:r w:rsidR="00ED4734">
              <w:rPr>
                <w:noProof/>
                <w:webHidden/>
              </w:rPr>
            </w:r>
            <w:r w:rsidR="00ED4734">
              <w:rPr>
                <w:noProof/>
                <w:webHidden/>
              </w:rPr>
              <w:fldChar w:fldCharType="separate"/>
            </w:r>
            <w:r w:rsidR="00ED4734">
              <w:rPr>
                <w:noProof/>
                <w:webHidden/>
              </w:rPr>
              <w:t>7</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69" w:history="1">
            <w:r w:rsidR="00ED4734" w:rsidRPr="0018331D">
              <w:rPr>
                <w:rStyle w:val="Hyperlink"/>
                <w:noProof/>
                <w:bdr w:val="none" w:sz="0" w:space="0" w:color="auto" w:frame="1"/>
                <w:shd w:val="clear" w:color="auto" w:fill="FFFFFF"/>
              </w:rPr>
              <w:t>The Markowitz Model</w:t>
            </w:r>
            <w:r w:rsidR="00ED4734">
              <w:rPr>
                <w:noProof/>
                <w:webHidden/>
              </w:rPr>
              <w:tab/>
            </w:r>
            <w:r w:rsidR="00ED4734">
              <w:rPr>
                <w:noProof/>
                <w:webHidden/>
              </w:rPr>
              <w:fldChar w:fldCharType="begin"/>
            </w:r>
            <w:r w:rsidR="00ED4734">
              <w:rPr>
                <w:noProof/>
                <w:webHidden/>
              </w:rPr>
              <w:instrText xml:space="preserve"> PAGEREF _Toc480565169 \h </w:instrText>
            </w:r>
            <w:r w:rsidR="00ED4734">
              <w:rPr>
                <w:noProof/>
                <w:webHidden/>
              </w:rPr>
            </w:r>
            <w:r w:rsidR="00ED4734">
              <w:rPr>
                <w:noProof/>
                <w:webHidden/>
              </w:rPr>
              <w:fldChar w:fldCharType="separate"/>
            </w:r>
            <w:r w:rsidR="00ED4734">
              <w:rPr>
                <w:noProof/>
                <w:webHidden/>
              </w:rPr>
              <w:t>7</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70" w:history="1">
            <w:r w:rsidR="00ED4734" w:rsidRPr="0018331D">
              <w:rPr>
                <w:rStyle w:val="Hyperlink"/>
                <w:noProof/>
                <w:bdr w:val="none" w:sz="0" w:space="0" w:color="auto" w:frame="1"/>
                <w:shd w:val="clear" w:color="auto" w:fill="FFFFFF"/>
              </w:rPr>
              <w:t>Model Inputs</w:t>
            </w:r>
            <w:r w:rsidR="00ED4734">
              <w:rPr>
                <w:noProof/>
                <w:webHidden/>
              </w:rPr>
              <w:tab/>
            </w:r>
            <w:r w:rsidR="00ED4734">
              <w:rPr>
                <w:noProof/>
                <w:webHidden/>
              </w:rPr>
              <w:fldChar w:fldCharType="begin"/>
            </w:r>
            <w:r w:rsidR="00ED4734">
              <w:rPr>
                <w:noProof/>
                <w:webHidden/>
              </w:rPr>
              <w:instrText xml:space="preserve"> PAGEREF _Toc480565170 \h </w:instrText>
            </w:r>
            <w:r w:rsidR="00ED4734">
              <w:rPr>
                <w:noProof/>
                <w:webHidden/>
              </w:rPr>
            </w:r>
            <w:r w:rsidR="00ED4734">
              <w:rPr>
                <w:noProof/>
                <w:webHidden/>
              </w:rPr>
              <w:fldChar w:fldCharType="separate"/>
            </w:r>
            <w:r w:rsidR="00ED4734">
              <w:rPr>
                <w:noProof/>
                <w:webHidden/>
              </w:rPr>
              <w:t>7</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71" w:history="1">
            <w:r w:rsidR="00ED4734" w:rsidRPr="0018331D">
              <w:rPr>
                <w:rStyle w:val="Hyperlink"/>
                <w:noProof/>
                <w:bdr w:val="none" w:sz="0" w:space="0" w:color="auto" w:frame="1"/>
                <w:shd w:val="clear" w:color="auto" w:fill="FFFFFF"/>
              </w:rPr>
              <w:t>Diversification</w:t>
            </w:r>
            <w:r w:rsidR="00ED4734">
              <w:rPr>
                <w:noProof/>
                <w:webHidden/>
              </w:rPr>
              <w:tab/>
            </w:r>
            <w:r w:rsidR="00ED4734">
              <w:rPr>
                <w:noProof/>
                <w:webHidden/>
              </w:rPr>
              <w:fldChar w:fldCharType="begin"/>
            </w:r>
            <w:r w:rsidR="00ED4734">
              <w:rPr>
                <w:noProof/>
                <w:webHidden/>
              </w:rPr>
              <w:instrText xml:space="preserve"> PAGEREF _Toc480565171 \h </w:instrText>
            </w:r>
            <w:r w:rsidR="00ED4734">
              <w:rPr>
                <w:noProof/>
                <w:webHidden/>
              </w:rPr>
            </w:r>
            <w:r w:rsidR="00ED4734">
              <w:rPr>
                <w:noProof/>
                <w:webHidden/>
              </w:rPr>
              <w:fldChar w:fldCharType="separate"/>
            </w:r>
            <w:r w:rsidR="00ED4734">
              <w:rPr>
                <w:noProof/>
                <w:webHidden/>
              </w:rPr>
              <w:t>8</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72" w:history="1">
            <w:r w:rsidR="00ED4734" w:rsidRPr="0018331D">
              <w:rPr>
                <w:rStyle w:val="Hyperlink"/>
                <w:noProof/>
              </w:rPr>
              <w:t>Portfolio Performance Evaluation</w:t>
            </w:r>
            <w:r w:rsidR="00ED4734">
              <w:rPr>
                <w:noProof/>
                <w:webHidden/>
              </w:rPr>
              <w:tab/>
            </w:r>
            <w:r w:rsidR="00ED4734">
              <w:rPr>
                <w:noProof/>
                <w:webHidden/>
              </w:rPr>
              <w:fldChar w:fldCharType="begin"/>
            </w:r>
            <w:r w:rsidR="00ED4734">
              <w:rPr>
                <w:noProof/>
                <w:webHidden/>
              </w:rPr>
              <w:instrText xml:space="preserve"> PAGEREF _Toc480565172 \h </w:instrText>
            </w:r>
            <w:r w:rsidR="00ED4734">
              <w:rPr>
                <w:noProof/>
                <w:webHidden/>
              </w:rPr>
            </w:r>
            <w:r w:rsidR="00ED4734">
              <w:rPr>
                <w:noProof/>
                <w:webHidden/>
              </w:rPr>
              <w:fldChar w:fldCharType="separate"/>
            </w:r>
            <w:r w:rsidR="00ED4734">
              <w:rPr>
                <w:noProof/>
                <w:webHidden/>
              </w:rPr>
              <w:t>9</w:t>
            </w:r>
            <w:r w:rsidR="00ED4734">
              <w:rPr>
                <w:noProof/>
                <w:webHidden/>
              </w:rPr>
              <w:fldChar w:fldCharType="end"/>
            </w:r>
          </w:hyperlink>
        </w:p>
        <w:p w:rsidR="00ED4734" w:rsidRDefault="00E65CF3">
          <w:pPr>
            <w:pStyle w:val="TOC1"/>
            <w:tabs>
              <w:tab w:val="right" w:leader="dot" w:pos="9016"/>
            </w:tabs>
            <w:rPr>
              <w:rFonts w:asciiTheme="minorHAnsi" w:eastAsiaTheme="minorEastAsia" w:hAnsiTheme="minorHAnsi"/>
              <w:noProof/>
              <w:sz w:val="22"/>
              <w:lang w:eastAsia="en-GB"/>
            </w:rPr>
          </w:pPr>
          <w:hyperlink w:anchor="_Toc480565173" w:history="1">
            <w:r w:rsidR="00ED4734" w:rsidRPr="0018331D">
              <w:rPr>
                <w:rStyle w:val="Hyperlink"/>
                <w:noProof/>
              </w:rPr>
              <w:t>3. Methodology</w:t>
            </w:r>
            <w:r w:rsidR="00ED4734">
              <w:rPr>
                <w:noProof/>
                <w:webHidden/>
              </w:rPr>
              <w:tab/>
            </w:r>
            <w:r w:rsidR="00ED4734">
              <w:rPr>
                <w:noProof/>
                <w:webHidden/>
              </w:rPr>
              <w:fldChar w:fldCharType="begin"/>
            </w:r>
            <w:r w:rsidR="00ED4734">
              <w:rPr>
                <w:noProof/>
                <w:webHidden/>
              </w:rPr>
              <w:instrText xml:space="preserve"> PAGEREF _Toc480565173 \h </w:instrText>
            </w:r>
            <w:r w:rsidR="00ED4734">
              <w:rPr>
                <w:noProof/>
                <w:webHidden/>
              </w:rPr>
            </w:r>
            <w:r w:rsidR="00ED4734">
              <w:rPr>
                <w:noProof/>
                <w:webHidden/>
              </w:rPr>
              <w:fldChar w:fldCharType="separate"/>
            </w:r>
            <w:r w:rsidR="00ED4734">
              <w:rPr>
                <w:noProof/>
                <w:webHidden/>
              </w:rPr>
              <w:t>10</w:t>
            </w:r>
            <w:r w:rsidR="00ED4734">
              <w:rPr>
                <w:noProof/>
                <w:webHidden/>
              </w:rPr>
              <w:fldChar w:fldCharType="end"/>
            </w:r>
          </w:hyperlink>
        </w:p>
        <w:p w:rsidR="00ED4734" w:rsidRDefault="00E65CF3">
          <w:pPr>
            <w:pStyle w:val="TOC2"/>
            <w:tabs>
              <w:tab w:val="right" w:leader="dot" w:pos="9016"/>
            </w:tabs>
            <w:rPr>
              <w:rFonts w:asciiTheme="minorHAnsi" w:eastAsiaTheme="minorEastAsia" w:hAnsiTheme="minorHAnsi"/>
              <w:noProof/>
              <w:sz w:val="22"/>
              <w:lang w:eastAsia="en-GB"/>
            </w:rPr>
          </w:pPr>
          <w:hyperlink w:anchor="_Toc480565174" w:history="1">
            <w:r w:rsidR="00ED4734" w:rsidRPr="0018331D">
              <w:rPr>
                <w:rStyle w:val="Hyperlink"/>
                <w:noProof/>
              </w:rPr>
              <w:t>3.1 Project Management</w:t>
            </w:r>
            <w:r w:rsidR="00ED4734">
              <w:rPr>
                <w:noProof/>
                <w:webHidden/>
              </w:rPr>
              <w:tab/>
            </w:r>
            <w:r w:rsidR="00ED4734">
              <w:rPr>
                <w:noProof/>
                <w:webHidden/>
              </w:rPr>
              <w:fldChar w:fldCharType="begin"/>
            </w:r>
            <w:r w:rsidR="00ED4734">
              <w:rPr>
                <w:noProof/>
                <w:webHidden/>
              </w:rPr>
              <w:instrText xml:space="preserve"> PAGEREF _Toc480565174 \h </w:instrText>
            </w:r>
            <w:r w:rsidR="00ED4734">
              <w:rPr>
                <w:noProof/>
                <w:webHidden/>
              </w:rPr>
            </w:r>
            <w:r w:rsidR="00ED4734">
              <w:rPr>
                <w:noProof/>
                <w:webHidden/>
              </w:rPr>
              <w:fldChar w:fldCharType="separate"/>
            </w:r>
            <w:r w:rsidR="00ED4734">
              <w:rPr>
                <w:noProof/>
                <w:webHidden/>
              </w:rPr>
              <w:t>11</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75" w:history="1">
            <w:r w:rsidR="00ED4734" w:rsidRPr="0018331D">
              <w:rPr>
                <w:rStyle w:val="Hyperlink"/>
                <w:noProof/>
              </w:rPr>
              <w:t>Time Planning</w:t>
            </w:r>
            <w:r w:rsidR="00ED4734">
              <w:rPr>
                <w:noProof/>
                <w:webHidden/>
              </w:rPr>
              <w:tab/>
            </w:r>
            <w:r w:rsidR="00ED4734">
              <w:rPr>
                <w:noProof/>
                <w:webHidden/>
              </w:rPr>
              <w:fldChar w:fldCharType="begin"/>
            </w:r>
            <w:r w:rsidR="00ED4734">
              <w:rPr>
                <w:noProof/>
                <w:webHidden/>
              </w:rPr>
              <w:instrText xml:space="preserve"> PAGEREF _Toc480565175 \h </w:instrText>
            </w:r>
            <w:r w:rsidR="00ED4734">
              <w:rPr>
                <w:noProof/>
                <w:webHidden/>
              </w:rPr>
            </w:r>
            <w:r w:rsidR="00ED4734">
              <w:rPr>
                <w:noProof/>
                <w:webHidden/>
              </w:rPr>
              <w:fldChar w:fldCharType="separate"/>
            </w:r>
            <w:r w:rsidR="00ED4734">
              <w:rPr>
                <w:noProof/>
                <w:webHidden/>
              </w:rPr>
              <w:t>11</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76" w:history="1">
            <w:r w:rsidR="00ED4734" w:rsidRPr="0018331D">
              <w:rPr>
                <w:rStyle w:val="Hyperlink"/>
                <w:noProof/>
              </w:rPr>
              <w:t>Risk Management</w:t>
            </w:r>
            <w:r w:rsidR="00ED4734">
              <w:rPr>
                <w:noProof/>
                <w:webHidden/>
              </w:rPr>
              <w:tab/>
            </w:r>
            <w:r w:rsidR="00ED4734">
              <w:rPr>
                <w:noProof/>
                <w:webHidden/>
              </w:rPr>
              <w:fldChar w:fldCharType="begin"/>
            </w:r>
            <w:r w:rsidR="00ED4734">
              <w:rPr>
                <w:noProof/>
                <w:webHidden/>
              </w:rPr>
              <w:instrText xml:space="preserve"> PAGEREF _Toc480565176 \h </w:instrText>
            </w:r>
            <w:r w:rsidR="00ED4734">
              <w:rPr>
                <w:noProof/>
                <w:webHidden/>
              </w:rPr>
            </w:r>
            <w:r w:rsidR="00ED4734">
              <w:rPr>
                <w:noProof/>
                <w:webHidden/>
              </w:rPr>
              <w:fldChar w:fldCharType="separate"/>
            </w:r>
            <w:r w:rsidR="00ED4734">
              <w:rPr>
                <w:noProof/>
                <w:webHidden/>
              </w:rPr>
              <w:t>11</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77" w:history="1">
            <w:r w:rsidR="00ED4734" w:rsidRPr="0018331D">
              <w:rPr>
                <w:rStyle w:val="Hyperlink"/>
                <w:noProof/>
              </w:rPr>
              <w:t>Development Tools</w:t>
            </w:r>
            <w:r w:rsidR="00ED4734">
              <w:rPr>
                <w:noProof/>
                <w:webHidden/>
              </w:rPr>
              <w:tab/>
            </w:r>
            <w:r w:rsidR="00ED4734">
              <w:rPr>
                <w:noProof/>
                <w:webHidden/>
              </w:rPr>
              <w:fldChar w:fldCharType="begin"/>
            </w:r>
            <w:r w:rsidR="00ED4734">
              <w:rPr>
                <w:noProof/>
                <w:webHidden/>
              </w:rPr>
              <w:instrText xml:space="preserve"> PAGEREF _Toc480565177 \h </w:instrText>
            </w:r>
            <w:r w:rsidR="00ED4734">
              <w:rPr>
                <w:noProof/>
                <w:webHidden/>
              </w:rPr>
            </w:r>
            <w:r w:rsidR="00ED4734">
              <w:rPr>
                <w:noProof/>
                <w:webHidden/>
              </w:rPr>
              <w:fldChar w:fldCharType="separate"/>
            </w:r>
            <w:r w:rsidR="00ED4734">
              <w:rPr>
                <w:noProof/>
                <w:webHidden/>
              </w:rPr>
              <w:t>11</w:t>
            </w:r>
            <w:r w:rsidR="00ED4734">
              <w:rPr>
                <w:noProof/>
                <w:webHidden/>
              </w:rPr>
              <w:fldChar w:fldCharType="end"/>
            </w:r>
          </w:hyperlink>
        </w:p>
        <w:p w:rsidR="00ED4734" w:rsidRDefault="00E65CF3">
          <w:pPr>
            <w:pStyle w:val="TOC1"/>
            <w:tabs>
              <w:tab w:val="right" w:leader="dot" w:pos="9016"/>
            </w:tabs>
            <w:rPr>
              <w:rFonts w:asciiTheme="minorHAnsi" w:eastAsiaTheme="minorEastAsia" w:hAnsiTheme="minorHAnsi"/>
              <w:noProof/>
              <w:sz w:val="22"/>
              <w:lang w:eastAsia="en-GB"/>
            </w:rPr>
          </w:pPr>
          <w:hyperlink w:anchor="_Toc480565178" w:history="1">
            <w:r w:rsidR="00ED4734" w:rsidRPr="0018331D">
              <w:rPr>
                <w:rStyle w:val="Hyperlink"/>
                <w:noProof/>
              </w:rPr>
              <w:t>4. Implementation</w:t>
            </w:r>
            <w:r w:rsidR="00ED4734">
              <w:rPr>
                <w:noProof/>
                <w:webHidden/>
              </w:rPr>
              <w:tab/>
            </w:r>
            <w:r w:rsidR="00ED4734">
              <w:rPr>
                <w:noProof/>
                <w:webHidden/>
              </w:rPr>
              <w:fldChar w:fldCharType="begin"/>
            </w:r>
            <w:r w:rsidR="00ED4734">
              <w:rPr>
                <w:noProof/>
                <w:webHidden/>
              </w:rPr>
              <w:instrText xml:space="preserve"> PAGEREF _Toc480565178 \h </w:instrText>
            </w:r>
            <w:r w:rsidR="00ED4734">
              <w:rPr>
                <w:noProof/>
                <w:webHidden/>
              </w:rPr>
            </w:r>
            <w:r w:rsidR="00ED4734">
              <w:rPr>
                <w:noProof/>
                <w:webHidden/>
              </w:rPr>
              <w:fldChar w:fldCharType="separate"/>
            </w:r>
            <w:r w:rsidR="00ED4734">
              <w:rPr>
                <w:noProof/>
                <w:webHidden/>
              </w:rPr>
              <w:t>16</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79" w:history="1">
            <w:r w:rsidR="00ED4734" w:rsidRPr="0018331D">
              <w:rPr>
                <w:rStyle w:val="Hyperlink"/>
                <w:noProof/>
              </w:rPr>
              <w:t>Requirements</w:t>
            </w:r>
            <w:r w:rsidR="00ED4734">
              <w:rPr>
                <w:noProof/>
                <w:webHidden/>
              </w:rPr>
              <w:tab/>
            </w:r>
            <w:r w:rsidR="00ED4734">
              <w:rPr>
                <w:noProof/>
                <w:webHidden/>
              </w:rPr>
              <w:fldChar w:fldCharType="begin"/>
            </w:r>
            <w:r w:rsidR="00ED4734">
              <w:rPr>
                <w:noProof/>
                <w:webHidden/>
              </w:rPr>
              <w:instrText xml:space="preserve"> PAGEREF _Toc480565179 \h </w:instrText>
            </w:r>
            <w:r w:rsidR="00ED4734">
              <w:rPr>
                <w:noProof/>
                <w:webHidden/>
              </w:rPr>
            </w:r>
            <w:r w:rsidR="00ED4734">
              <w:rPr>
                <w:noProof/>
                <w:webHidden/>
              </w:rPr>
              <w:fldChar w:fldCharType="separate"/>
            </w:r>
            <w:r w:rsidR="00ED4734">
              <w:rPr>
                <w:noProof/>
                <w:webHidden/>
              </w:rPr>
              <w:t>16</w:t>
            </w:r>
            <w:r w:rsidR="00ED4734">
              <w:rPr>
                <w:noProof/>
                <w:webHidden/>
              </w:rPr>
              <w:fldChar w:fldCharType="end"/>
            </w:r>
          </w:hyperlink>
        </w:p>
        <w:p w:rsidR="00ED4734" w:rsidRDefault="00E65CF3">
          <w:pPr>
            <w:pStyle w:val="TOC2"/>
            <w:tabs>
              <w:tab w:val="right" w:leader="dot" w:pos="9016"/>
            </w:tabs>
            <w:rPr>
              <w:rFonts w:asciiTheme="minorHAnsi" w:eastAsiaTheme="minorEastAsia" w:hAnsiTheme="minorHAnsi"/>
              <w:noProof/>
              <w:sz w:val="22"/>
              <w:lang w:eastAsia="en-GB"/>
            </w:rPr>
          </w:pPr>
          <w:hyperlink w:anchor="_Toc480565180" w:history="1">
            <w:r w:rsidR="00ED4734" w:rsidRPr="0018331D">
              <w:rPr>
                <w:rStyle w:val="Hyperlink"/>
                <w:noProof/>
              </w:rPr>
              <w:t>4.2 Retrieving and Handling Data</w:t>
            </w:r>
            <w:r w:rsidR="00ED4734">
              <w:rPr>
                <w:noProof/>
                <w:webHidden/>
              </w:rPr>
              <w:tab/>
            </w:r>
            <w:r w:rsidR="00ED4734">
              <w:rPr>
                <w:noProof/>
                <w:webHidden/>
              </w:rPr>
              <w:fldChar w:fldCharType="begin"/>
            </w:r>
            <w:r w:rsidR="00ED4734">
              <w:rPr>
                <w:noProof/>
                <w:webHidden/>
              </w:rPr>
              <w:instrText xml:space="preserve"> PAGEREF _Toc480565180 \h </w:instrText>
            </w:r>
            <w:r w:rsidR="00ED4734">
              <w:rPr>
                <w:noProof/>
                <w:webHidden/>
              </w:rPr>
            </w:r>
            <w:r w:rsidR="00ED4734">
              <w:rPr>
                <w:noProof/>
                <w:webHidden/>
              </w:rPr>
              <w:fldChar w:fldCharType="separate"/>
            </w:r>
            <w:r w:rsidR="00ED4734">
              <w:rPr>
                <w:noProof/>
                <w:webHidden/>
              </w:rPr>
              <w:t>17</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81" w:history="1">
            <w:r w:rsidR="00ED4734" w:rsidRPr="0018331D">
              <w:rPr>
                <w:rStyle w:val="Hyperlink"/>
                <w:noProof/>
              </w:rPr>
              <w:t>Design</w:t>
            </w:r>
            <w:r w:rsidR="00ED4734">
              <w:rPr>
                <w:noProof/>
                <w:webHidden/>
              </w:rPr>
              <w:tab/>
            </w:r>
            <w:r w:rsidR="00ED4734">
              <w:rPr>
                <w:noProof/>
                <w:webHidden/>
              </w:rPr>
              <w:fldChar w:fldCharType="begin"/>
            </w:r>
            <w:r w:rsidR="00ED4734">
              <w:rPr>
                <w:noProof/>
                <w:webHidden/>
              </w:rPr>
              <w:instrText xml:space="preserve"> PAGEREF _Toc480565181 \h </w:instrText>
            </w:r>
            <w:r w:rsidR="00ED4734">
              <w:rPr>
                <w:noProof/>
                <w:webHidden/>
              </w:rPr>
            </w:r>
            <w:r w:rsidR="00ED4734">
              <w:rPr>
                <w:noProof/>
                <w:webHidden/>
              </w:rPr>
              <w:fldChar w:fldCharType="separate"/>
            </w:r>
            <w:r w:rsidR="00ED4734">
              <w:rPr>
                <w:noProof/>
                <w:webHidden/>
              </w:rPr>
              <w:t>17</w:t>
            </w:r>
            <w:r w:rsidR="00ED4734">
              <w:rPr>
                <w:noProof/>
                <w:webHidden/>
              </w:rPr>
              <w:fldChar w:fldCharType="end"/>
            </w:r>
          </w:hyperlink>
        </w:p>
        <w:p w:rsidR="00ED4734" w:rsidRDefault="00E65CF3">
          <w:pPr>
            <w:pStyle w:val="TOC3"/>
            <w:tabs>
              <w:tab w:val="right" w:leader="dot" w:pos="9016"/>
            </w:tabs>
            <w:rPr>
              <w:rFonts w:asciiTheme="minorHAnsi" w:eastAsiaTheme="minorEastAsia" w:hAnsiTheme="minorHAnsi"/>
              <w:noProof/>
              <w:sz w:val="22"/>
              <w:lang w:eastAsia="en-GB"/>
            </w:rPr>
          </w:pPr>
          <w:hyperlink w:anchor="_Toc480565182" w:history="1">
            <w:r w:rsidR="00ED4734" w:rsidRPr="0018331D">
              <w:rPr>
                <w:rStyle w:val="Hyperlink"/>
                <w:noProof/>
              </w:rPr>
              <w:t>Implementation</w:t>
            </w:r>
            <w:r w:rsidR="00ED4734">
              <w:rPr>
                <w:noProof/>
                <w:webHidden/>
              </w:rPr>
              <w:tab/>
            </w:r>
            <w:r w:rsidR="00ED4734">
              <w:rPr>
                <w:noProof/>
                <w:webHidden/>
              </w:rPr>
              <w:fldChar w:fldCharType="begin"/>
            </w:r>
            <w:r w:rsidR="00ED4734">
              <w:rPr>
                <w:noProof/>
                <w:webHidden/>
              </w:rPr>
              <w:instrText xml:space="preserve"> PAGEREF _Toc480565182 \h </w:instrText>
            </w:r>
            <w:r w:rsidR="00ED4734">
              <w:rPr>
                <w:noProof/>
                <w:webHidden/>
              </w:rPr>
            </w:r>
            <w:r w:rsidR="00ED4734">
              <w:rPr>
                <w:noProof/>
                <w:webHidden/>
              </w:rPr>
              <w:fldChar w:fldCharType="separate"/>
            </w:r>
            <w:r w:rsidR="00ED4734">
              <w:rPr>
                <w:noProof/>
                <w:webHidden/>
              </w:rPr>
              <w:t>18</w:t>
            </w:r>
            <w:r w:rsidR="00ED4734">
              <w:rPr>
                <w:noProof/>
                <w:webHidden/>
              </w:rPr>
              <w:fldChar w:fldCharType="end"/>
            </w:r>
          </w:hyperlink>
        </w:p>
        <w:p w:rsidR="00ED4734" w:rsidRDefault="00E65CF3">
          <w:pPr>
            <w:pStyle w:val="TOC2"/>
            <w:tabs>
              <w:tab w:val="right" w:leader="dot" w:pos="9016"/>
            </w:tabs>
            <w:rPr>
              <w:rFonts w:asciiTheme="minorHAnsi" w:eastAsiaTheme="minorEastAsia" w:hAnsiTheme="minorHAnsi"/>
              <w:noProof/>
              <w:sz w:val="22"/>
              <w:lang w:eastAsia="en-GB"/>
            </w:rPr>
          </w:pPr>
          <w:hyperlink w:anchor="_Toc480565183" w:history="1">
            <w:r w:rsidR="00ED4734" w:rsidRPr="0018331D">
              <w:rPr>
                <w:rStyle w:val="Hyperlink"/>
                <w:noProof/>
              </w:rPr>
              <w:t>4.3 Second Iteration -</w:t>
            </w:r>
            <w:r w:rsidR="00ED4734">
              <w:rPr>
                <w:noProof/>
                <w:webHidden/>
              </w:rPr>
              <w:tab/>
            </w:r>
            <w:r w:rsidR="00ED4734">
              <w:rPr>
                <w:noProof/>
                <w:webHidden/>
              </w:rPr>
              <w:fldChar w:fldCharType="begin"/>
            </w:r>
            <w:r w:rsidR="00ED4734">
              <w:rPr>
                <w:noProof/>
                <w:webHidden/>
              </w:rPr>
              <w:instrText xml:space="preserve"> PAGEREF _Toc480565183 \h </w:instrText>
            </w:r>
            <w:r w:rsidR="00ED4734">
              <w:rPr>
                <w:noProof/>
                <w:webHidden/>
              </w:rPr>
            </w:r>
            <w:r w:rsidR="00ED4734">
              <w:rPr>
                <w:noProof/>
                <w:webHidden/>
              </w:rPr>
              <w:fldChar w:fldCharType="separate"/>
            </w:r>
            <w:r w:rsidR="00ED4734">
              <w:rPr>
                <w:noProof/>
                <w:webHidden/>
              </w:rPr>
              <w:t>19</w:t>
            </w:r>
            <w:r w:rsidR="00ED4734">
              <w:rPr>
                <w:noProof/>
                <w:webHidden/>
              </w:rPr>
              <w:fldChar w:fldCharType="end"/>
            </w:r>
          </w:hyperlink>
        </w:p>
        <w:p w:rsidR="00ED4734" w:rsidRDefault="00E65CF3">
          <w:pPr>
            <w:pStyle w:val="TOC1"/>
            <w:tabs>
              <w:tab w:val="right" w:leader="dot" w:pos="9016"/>
            </w:tabs>
            <w:rPr>
              <w:rFonts w:asciiTheme="minorHAnsi" w:eastAsiaTheme="minorEastAsia" w:hAnsiTheme="minorHAnsi"/>
              <w:noProof/>
              <w:sz w:val="22"/>
              <w:lang w:eastAsia="en-GB"/>
            </w:rPr>
          </w:pPr>
          <w:hyperlink w:anchor="_Toc480565184" w:history="1">
            <w:r w:rsidR="00ED4734" w:rsidRPr="0018331D">
              <w:rPr>
                <w:rStyle w:val="Hyperlink"/>
                <w:noProof/>
              </w:rPr>
              <w:t>5. References</w:t>
            </w:r>
            <w:r w:rsidR="00ED4734">
              <w:rPr>
                <w:noProof/>
                <w:webHidden/>
              </w:rPr>
              <w:tab/>
            </w:r>
            <w:r w:rsidR="00ED4734">
              <w:rPr>
                <w:noProof/>
                <w:webHidden/>
              </w:rPr>
              <w:fldChar w:fldCharType="begin"/>
            </w:r>
            <w:r w:rsidR="00ED4734">
              <w:rPr>
                <w:noProof/>
                <w:webHidden/>
              </w:rPr>
              <w:instrText xml:space="preserve"> PAGEREF _Toc480565184 \h </w:instrText>
            </w:r>
            <w:r w:rsidR="00ED4734">
              <w:rPr>
                <w:noProof/>
                <w:webHidden/>
              </w:rPr>
            </w:r>
            <w:r w:rsidR="00ED4734">
              <w:rPr>
                <w:noProof/>
                <w:webHidden/>
              </w:rPr>
              <w:fldChar w:fldCharType="separate"/>
            </w:r>
            <w:r w:rsidR="00ED4734">
              <w:rPr>
                <w:noProof/>
                <w:webHidden/>
              </w:rPr>
              <w:t>20</w:t>
            </w:r>
            <w:r w:rsidR="00ED4734">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ED4734"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565147" w:history="1">
        <w:r w:rsidR="00ED4734" w:rsidRPr="00EF5A0A">
          <w:rPr>
            <w:rStyle w:val="Hyperlink"/>
            <w:noProof/>
          </w:rPr>
          <w:t>Figure 1 - The effects of Diversification in different markets (Solnik, 1995)</w:t>
        </w:r>
        <w:r w:rsidR="00ED4734">
          <w:rPr>
            <w:noProof/>
            <w:webHidden/>
          </w:rPr>
          <w:tab/>
        </w:r>
        <w:r w:rsidR="00ED4734">
          <w:rPr>
            <w:noProof/>
            <w:webHidden/>
          </w:rPr>
          <w:fldChar w:fldCharType="begin"/>
        </w:r>
        <w:r w:rsidR="00ED4734">
          <w:rPr>
            <w:noProof/>
            <w:webHidden/>
          </w:rPr>
          <w:instrText xml:space="preserve"> PAGEREF _Toc480565147 \h </w:instrText>
        </w:r>
        <w:r w:rsidR="00ED4734">
          <w:rPr>
            <w:noProof/>
            <w:webHidden/>
          </w:rPr>
        </w:r>
        <w:r w:rsidR="00ED4734">
          <w:rPr>
            <w:noProof/>
            <w:webHidden/>
          </w:rPr>
          <w:fldChar w:fldCharType="separate"/>
        </w:r>
        <w:r w:rsidR="00ED4734">
          <w:rPr>
            <w:noProof/>
            <w:webHidden/>
          </w:rPr>
          <w:t>9</w:t>
        </w:r>
        <w:r w:rsidR="00ED4734">
          <w:rPr>
            <w:noProof/>
            <w:webHidden/>
          </w:rPr>
          <w:fldChar w:fldCharType="end"/>
        </w:r>
      </w:hyperlink>
    </w:p>
    <w:p w:rsidR="00ED4734" w:rsidRDefault="00E65CF3">
      <w:pPr>
        <w:pStyle w:val="TableofFigures"/>
        <w:tabs>
          <w:tab w:val="right" w:leader="dot" w:pos="9016"/>
        </w:tabs>
        <w:rPr>
          <w:rFonts w:asciiTheme="minorHAnsi" w:eastAsiaTheme="minorEastAsia" w:hAnsiTheme="minorHAnsi"/>
          <w:noProof/>
          <w:sz w:val="22"/>
          <w:lang w:eastAsia="en-GB"/>
        </w:rPr>
      </w:pPr>
      <w:hyperlink w:anchor="_Toc480565148" w:history="1">
        <w:r w:rsidR="00ED4734" w:rsidRPr="00EF5A0A">
          <w:rPr>
            <w:rStyle w:val="Hyperlink"/>
            <w:noProof/>
          </w:rPr>
          <w:t>Figure 2 - Graph showing the popularity of languages found in Data Science job listings. (Muenchen, 2017)</w:t>
        </w:r>
        <w:r w:rsidR="00ED4734">
          <w:rPr>
            <w:noProof/>
            <w:webHidden/>
          </w:rPr>
          <w:tab/>
        </w:r>
        <w:r w:rsidR="00ED4734">
          <w:rPr>
            <w:noProof/>
            <w:webHidden/>
          </w:rPr>
          <w:fldChar w:fldCharType="begin"/>
        </w:r>
        <w:r w:rsidR="00ED4734">
          <w:rPr>
            <w:noProof/>
            <w:webHidden/>
          </w:rPr>
          <w:instrText xml:space="preserve"> PAGEREF _Toc480565148 \h </w:instrText>
        </w:r>
        <w:r w:rsidR="00ED4734">
          <w:rPr>
            <w:noProof/>
            <w:webHidden/>
          </w:rPr>
        </w:r>
        <w:r w:rsidR="00ED4734">
          <w:rPr>
            <w:noProof/>
            <w:webHidden/>
          </w:rPr>
          <w:fldChar w:fldCharType="separate"/>
        </w:r>
        <w:r w:rsidR="00ED4734">
          <w:rPr>
            <w:noProof/>
            <w:webHidden/>
          </w:rPr>
          <w:t>13</w:t>
        </w:r>
        <w:r w:rsidR="00ED4734">
          <w:rPr>
            <w:noProof/>
            <w:webHidden/>
          </w:rPr>
          <w:fldChar w:fldCharType="end"/>
        </w:r>
      </w:hyperlink>
    </w:p>
    <w:p w:rsidR="00ED4734" w:rsidRDefault="00E65CF3">
      <w:pPr>
        <w:pStyle w:val="TableofFigures"/>
        <w:tabs>
          <w:tab w:val="right" w:leader="dot" w:pos="9016"/>
        </w:tabs>
        <w:rPr>
          <w:rFonts w:asciiTheme="minorHAnsi" w:eastAsiaTheme="minorEastAsia" w:hAnsiTheme="minorHAnsi"/>
          <w:noProof/>
          <w:sz w:val="22"/>
          <w:lang w:eastAsia="en-GB"/>
        </w:rPr>
      </w:pPr>
      <w:hyperlink w:anchor="_Toc480565149" w:history="1">
        <w:r w:rsidR="00ED4734" w:rsidRPr="00EF5A0A">
          <w:rPr>
            <w:rStyle w:val="Hyperlink"/>
            <w:noProof/>
          </w:rPr>
          <w:t>Figure 3 - Stackoverflow's developer survey - Most popular Version Control (Stackoverflow, 2015)</w:t>
        </w:r>
        <w:r w:rsidR="00ED4734">
          <w:rPr>
            <w:noProof/>
            <w:webHidden/>
          </w:rPr>
          <w:tab/>
        </w:r>
        <w:r w:rsidR="00ED4734">
          <w:rPr>
            <w:noProof/>
            <w:webHidden/>
          </w:rPr>
          <w:fldChar w:fldCharType="begin"/>
        </w:r>
        <w:r w:rsidR="00ED4734">
          <w:rPr>
            <w:noProof/>
            <w:webHidden/>
          </w:rPr>
          <w:instrText xml:space="preserve"> PAGEREF _Toc480565149 \h </w:instrText>
        </w:r>
        <w:r w:rsidR="00ED4734">
          <w:rPr>
            <w:noProof/>
            <w:webHidden/>
          </w:rPr>
        </w:r>
        <w:r w:rsidR="00ED4734">
          <w:rPr>
            <w:noProof/>
            <w:webHidden/>
          </w:rPr>
          <w:fldChar w:fldCharType="separate"/>
        </w:r>
        <w:r w:rsidR="00ED4734">
          <w:rPr>
            <w:noProof/>
            <w:webHidden/>
          </w:rPr>
          <w:t>14</w:t>
        </w:r>
        <w:r w:rsidR="00ED4734">
          <w:rPr>
            <w:noProof/>
            <w:webHidden/>
          </w:rPr>
          <w:fldChar w:fldCharType="end"/>
        </w:r>
      </w:hyperlink>
    </w:p>
    <w:p w:rsidR="00ED4734" w:rsidRDefault="00E65CF3">
      <w:pPr>
        <w:pStyle w:val="TableofFigures"/>
        <w:tabs>
          <w:tab w:val="right" w:leader="dot" w:pos="9016"/>
        </w:tabs>
        <w:rPr>
          <w:rFonts w:asciiTheme="minorHAnsi" w:eastAsiaTheme="minorEastAsia" w:hAnsiTheme="minorHAnsi"/>
          <w:noProof/>
          <w:sz w:val="22"/>
          <w:lang w:eastAsia="en-GB"/>
        </w:rPr>
      </w:pPr>
      <w:hyperlink w:anchor="_Toc480565150" w:history="1">
        <w:r w:rsidR="00ED4734" w:rsidRPr="00EF5A0A">
          <w:rPr>
            <w:rStyle w:val="Hyperlink"/>
            <w:noProof/>
          </w:rPr>
          <w:t>Figure 4 - Evidenced Use of GitHub throughout project: Commit distribution</w:t>
        </w:r>
        <w:r w:rsidR="00ED4734">
          <w:rPr>
            <w:noProof/>
            <w:webHidden/>
          </w:rPr>
          <w:tab/>
        </w:r>
        <w:r w:rsidR="00ED4734">
          <w:rPr>
            <w:noProof/>
            <w:webHidden/>
          </w:rPr>
          <w:fldChar w:fldCharType="begin"/>
        </w:r>
        <w:r w:rsidR="00ED4734">
          <w:rPr>
            <w:noProof/>
            <w:webHidden/>
          </w:rPr>
          <w:instrText xml:space="preserve"> PAGEREF _Toc480565150 \h </w:instrText>
        </w:r>
        <w:r w:rsidR="00ED4734">
          <w:rPr>
            <w:noProof/>
            <w:webHidden/>
          </w:rPr>
        </w:r>
        <w:r w:rsidR="00ED4734">
          <w:rPr>
            <w:noProof/>
            <w:webHidden/>
          </w:rPr>
          <w:fldChar w:fldCharType="separate"/>
        </w:r>
        <w:r w:rsidR="00ED4734">
          <w:rPr>
            <w:noProof/>
            <w:webHidden/>
          </w:rPr>
          <w:t>15</w:t>
        </w:r>
        <w:r w:rsidR="00ED4734">
          <w:rPr>
            <w:noProof/>
            <w:webHidden/>
          </w:rPr>
          <w:fldChar w:fldCharType="end"/>
        </w:r>
      </w:hyperlink>
    </w:p>
    <w:p w:rsidR="00ED4734" w:rsidRDefault="00E65CF3">
      <w:pPr>
        <w:pStyle w:val="TableofFigures"/>
        <w:tabs>
          <w:tab w:val="right" w:leader="dot" w:pos="9016"/>
        </w:tabs>
        <w:rPr>
          <w:rFonts w:asciiTheme="minorHAnsi" w:eastAsiaTheme="minorEastAsia" w:hAnsiTheme="minorHAnsi"/>
          <w:noProof/>
          <w:sz w:val="22"/>
          <w:lang w:eastAsia="en-GB"/>
        </w:rPr>
      </w:pPr>
      <w:hyperlink w:anchor="_Toc480565151" w:history="1">
        <w:r w:rsidR="00ED4734" w:rsidRPr="00EF5A0A">
          <w:rPr>
            <w:rStyle w:val="Hyperlink"/>
            <w:noProof/>
          </w:rPr>
          <w:t>Figure 5 - Iterative version of SDLC. (Powell-Morse, 2016)</w:t>
        </w:r>
        <w:r w:rsidR="00ED4734">
          <w:rPr>
            <w:noProof/>
            <w:webHidden/>
          </w:rPr>
          <w:tab/>
        </w:r>
        <w:r w:rsidR="00ED4734">
          <w:rPr>
            <w:noProof/>
            <w:webHidden/>
          </w:rPr>
          <w:fldChar w:fldCharType="begin"/>
        </w:r>
        <w:r w:rsidR="00ED4734">
          <w:rPr>
            <w:noProof/>
            <w:webHidden/>
          </w:rPr>
          <w:instrText xml:space="preserve"> PAGEREF _Toc480565151 \h </w:instrText>
        </w:r>
        <w:r w:rsidR="00ED4734">
          <w:rPr>
            <w:noProof/>
            <w:webHidden/>
          </w:rPr>
        </w:r>
        <w:r w:rsidR="00ED4734">
          <w:rPr>
            <w:noProof/>
            <w:webHidden/>
          </w:rPr>
          <w:fldChar w:fldCharType="separate"/>
        </w:r>
        <w:r w:rsidR="00ED4734">
          <w:rPr>
            <w:noProof/>
            <w:webHidden/>
          </w:rPr>
          <w:t>16</w:t>
        </w:r>
        <w:r w:rsidR="00ED4734">
          <w:rPr>
            <w:noProof/>
            <w:webHidden/>
          </w:rPr>
          <w:fldChar w:fldCharType="end"/>
        </w:r>
      </w:hyperlink>
    </w:p>
    <w:p w:rsidR="00ED4734" w:rsidRDefault="00E65CF3">
      <w:pPr>
        <w:pStyle w:val="TableofFigures"/>
        <w:tabs>
          <w:tab w:val="right" w:leader="dot" w:pos="9016"/>
        </w:tabs>
        <w:rPr>
          <w:rFonts w:asciiTheme="minorHAnsi" w:eastAsiaTheme="minorEastAsia" w:hAnsiTheme="minorHAnsi"/>
          <w:noProof/>
          <w:sz w:val="22"/>
          <w:lang w:eastAsia="en-GB"/>
        </w:rPr>
      </w:pPr>
      <w:hyperlink w:anchor="_Toc480565152" w:history="1">
        <w:r w:rsidR="00ED4734" w:rsidRPr="00EF5A0A">
          <w:rPr>
            <w:rStyle w:val="Hyperlink"/>
            <w:noProof/>
          </w:rPr>
          <w:t>Figure 6 - Flowchart detailing process of Data Retrieval</w:t>
        </w:r>
        <w:r w:rsidR="00ED4734">
          <w:rPr>
            <w:noProof/>
            <w:webHidden/>
          </w:rPr>
          <w:tab/>
        </w:r>
        <w:r w:rsidR="00ED4734">
          <w:rPr>
            <w:noProof/>
            <w:webHidden/>
          </w:rPr>
          <w:fldChar w:fldCharType="begin"/>
        </w:r>
        <w:r w:rsidR="00ED4734">
          <w:rPr>
            <w:noProof/>
            <w:webHidden/>
          </w:rPr>
          <w:instrText xml:space="preserve"> PAGEREF _Toc480565152 \h </w:instrText>
        </w:r>
        <w:r w:rsidR="00ED4734">
          <w:rPr>
            <w:noProof/>
            <w:webHidden/>
          </w:rPr>
        </w:r>
        <w:r w:rsidR="00ED4734">
          <w:rPr>
            <w:noProof/>
            <w:webHidden/>
          </w:rPr>
          <w:fldChar w:fldCharType="separate"/>
        </w:r>
        <w:r w:rsidR="00ED4734">
          <w:rPr>
            <w:noProof/>
            <w:webHidden/>
          </w:rPr>
          <w:t>17</w:t>
        </w:r>
        <w:r w:rsidR="00ED4734">
          <w:rPr>
            <w:noProof/>
            <w:webHidden/>
          </w:rPr>
          <w:fldChar w:fldCharType="end"/>
        </w:r>
      </w:hyperlink>
    </w:p>
    <w:p w:rsidR="0070419B" w:rsidRDefault="00631E70">
      <w:pPr>
        <w:rPr>
          <w:b/>
          <w:sz w:val="36"/>
        </w:rPr>
      </w:pPr>
      <w:r>
        <w:rPr>
          <w:b/>
          <w:sz w:val="36"/>
        </w:rPr>
        <w:fldChar w:fldCharType="end"/>
      </w:r>
      <w:r w:rsidR="0070419B">
        <w:rPr>
          <w:b/>
          <w:sz w:val="36"/>
        </w:rPr>
        <w:br w:type="page"/>
      </w:r>
    </w:p>
    <w:p w:rsidR="0070419B" w:rsidRPr="0070419B" w:rsidRDefault="0070419B" w:rsidP="0070419B">
      <w:pPr>
        <w:pStyle w:val="Heading1"/>
      </w:pPr>
      <w:bookmarkStart w:id="0" w:name="_Toc480565161"/>
      <w:r>
        <w:lastRenderedPageBreak/>
        <w:t>Introduction</w:t>
      </w:r>
      <w:bookmarkEnd w:id="0"/>
    </w:p>
    <w:p w:rsidR="00F44288" w:rsidRDefault="0070419B" w:rsidP="00071FF2">
      <w:pPr>
        <w:pStyle w:val="Heading2"/>
      </w:pPr>
      <w:bookmarkStart w:id="1" w:name="_Toc480565162"/>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 xml:space="preserve">ing </w:t>
      </w:r>
      <w:r w:rsidR="00C7593B">
        <w:rPr>
          <w:rFonts w:cs="Arial"/>
          <w:szCs w:val="18"/>
          <w:bdr w:val="none" w:sz="0" w:space="0" w:color="auto" w:frame="1"/>
          <w:shd w:val="clear" w:color="auto" w:fill="FFFFFF"/>
        </w:rPr>
        <w:lastRenderedPageBreak/>
        <w:t>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0565163"/>
      <w:r>
        <w:t>Aims &amp; Objectives</w:t>
      </w:r>
      <w:bookmarkEnd w:id="2"/>
    </w:p>
    <w:p w:rsidR="009D6F64" w:rsidRPr="009D6F64" w:rsidRDefault="009D6F64" w:rsidP="009D6F64">
      <w:pPr>
        <w:pStyle w:val="Heading3"/>
      </w:pPr>
      <w:bookmarkStart w:id="3" w:name="_Toc480565164"/>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565165"/>
      <w:r>
        <w:t>Objectives</w:t>
      </w:r>
      <w:bookmarkEnd w:id="4"/>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565166"/>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0565167"/>
      <w:r>
        <w:t>Modern Portfolio Theory</w:t>
      </w:r>
      <w:bookmarkEnd w:id="6"/>
    </w:p>
    <w:p w:rsidR="00F0026F" w:rsidRPr="00F0026F" w:rsidRDefault="00F0026F" w:rsidP="00F0026F">
      <w:pPr>
        <w:pStyle w:val="Heading3"/>
      </w:pPr>
      <w:bookmarkStart w:id="7" w:name="_Toc480565168"/>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w:t>
      </w:r>
      <w:r w:rsidR="006C06EB">
        <w:rPr>
          <w:rFonts w:cs="Arial"/>
          <w:szCs w:val="18"/>
          <w:bdr w:val="none" w:sz="0" w:space="0" w:color="auto" w:frame="1"/>
          <w:shd w:val="clear" w:color="auto" w:fill="FFFFFF"/>
        </w:rPr>
        <w:t>n as a mean and uses variance or</w:t>
      </w:r>
      <w:r w:rsidR="0079430E">
        <w:rPr>
          <w:rFonts w:cs="Arial"/>
          <w:szCs w:val="18"/>
          <w:bdr w:val="none" w:sz="0" w:space="0" w:color="auto" w:frame="1"/>
          <w:shd w:val="clear" w:color="auto" w:fill="FFFFFF"/>
        </w:rPr>
        <w:t xml:space="preserve">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bookmarkStart w:id="8" w:name="_Toc480565169"/>
      <w:r>
        <w:rPr>
          <w:bdr w:val="none" w:sz="0" w:space="0" w:color="auto" w:frame="1"/>
          <w:shd w:val="clear" w:color="auto" w:fill="FFFFFF"/>
        </w:rPr>
        <w:t>The Markowitz Model</w:t>
      </w:r>
      <w:bookmarkEnd w:id="8"/>
    </w:p>
    <w:p w:rsidR="00717584" w:rsidRPr="00717584" w:rsidRDefault="00717584" w:rsidP="00717584">
      <w:r>
        <w:t>The Markowitz</w:t>
      </w:r>
    </w:p>
    <w:p w:rsidR="001336B9" w:rsidRDefault="0077557A" w:rsidP="001336B9">
      <w:pPr>
        <w:pStyle w:val="Heading3"/>
        <w:rPr>
          <w:bdr w:val="none" w:sz="0" w:space="0" w:color="auto" w:frame="1"/>
          <w:shd w:val="clear" w:color="auto" w:fill="FFFFFF"/>
        </w:rPr>
      </w:pPr>
      <w:bookmarkStart w:id="9" w:name="_Toc480565170"/>
      <w:r>
        <w:rPr>
          <w:bdr w:val="none" w:sz="0" w:space="0" w:color="auto" w:frame="1"/>
          <w:shd w:val="clear" w:color="auto" w:fill="FFFFFF"/>
        </w:rPr>
        <w:t>Model Inputs</w:t>
      </w:r>
      <w:bookmarkEnd w:id="9"/>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lastRenderedPageBreak/>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Investopedia,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Both of which are based on the use of standard deviation of normal distributions and contain undesirable attributes described as a “lack of subadditivity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10" w:name="_Toc480565171"/>
      <w:r>
        <w:rPr>
          <w:bdr w:val="none" w:sz="0" w:space="0" w:color="auto" w:frame="1"/>
          <w:shd w:val="clear" w:color="auto" w:fill="FFFFFF"/>
        </w:rPr>
        <w:t>Diversification</w:t>
      </w:r>
      <w:bookmarkEnd w:id="10"/>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Investopedia, 2017). Unsystematic Risk is the part of an investment’s risk that is specific to that investment, influenced by events attributable to the investment itself or the sub-group it is in. Not the entire market system like Systematic Risk (Investopedia,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w:t>
      </w:r>
      <w:r>
        <w:lastRenderedPageBreak/>
        <w:t xml:space="preserve">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1" w:name="_Toc480565147"/>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DF3C04">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1"/>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2" w:name="_Toc480565172"/>
      <w:r>
        <w:t>Portfolio Performance Evaluation</w:t>
      </w:r>
      <w:bookmarkEnd w:id="12"/>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E58F1" w:rsidRPr="00454196" w:rsidRDefault="009E58F1" w:rsidP="007E7105"/>
    <w:p w:rsidR="001217F6" w:rsidRDefault="001217F6" w:rsidP="009E58F1">
      <w:pPr>
        <w:pStyle w:val="ListParagraph"/>
        <w:numPr>
          <w:ilvl w:val="0"/>
          <w:numId w:val="26"/>
        </w:numPr>
      </w:pPr>
      <w:r>
        <w:br w:type="page"/>
      </w:r>
    </w:p>
    <w:p w:rsidR="001217F6" w:rsidRDefault="001217F6" w:rsidP="001217F6">
      <w:pPr>
        <w:pStyle w:val="Heading1"/>
      </w:pPr>
      <w:bookmarkStart w:id="13" w:name="_Toc480565173"/>
      <w:r>
        <w:lastRenderedPageBreak/>
        <w:t>Methodology</w:t>
      </w:r>
      <w:bookmarkEnd w:id="13"/>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4" w:name="_Toc480565174"/>
      <w:r>
        <w:t>Project Management</w:t>
      </w:r>
      <w:bookmarkEnd w:id="14"/>
    </w:p>
    <w:p w:rsidR="00116C6A" w:rsidRDefault="00954E14" w:rsidP="00116C6A">
      <w:pPr>
        <w:pStyle w:val="Heading3"/>
      </w:pPr>
      <w:bookmarkStart w:id="15" w:name="_Toc480565175"/>
      <w:r>
        <w:t>Time Planning</w:t>
      </w:r>
      <w:bookmarkEnd w:id="15"/>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6" w:name="_Toc480565176"/>
      <w:r>
        <w:t>Risk Management</w:t>
      </w:r>
      <w:bookmarkEnd w:id="16"/>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7" w:name="_Toc480565177"/>
      <w:r>
        <w:t>Development Tools</w:t>
      </w:r>
      <w:bookmarkEnd w:id="17"/>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0">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8" w:name="_Toc480565148"/>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DF3C04">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8"/>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9" w:name="_Toc480565149"/>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DF3C04">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9"/>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bookmarkStart w:id="20" w:name="_Toc480565150"/>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00DF3C04">
        <w:rPr>
          <w:noProof/>
          <w:sz w:val="20"/>
        </w:rPr>
        <w:t>4</w:t>
      </w:r>
      <w:r w:rsidRPr="00EB20A9">
        <w:rPr>
          <w:sz w:val="20"/>
        </w:rPr>
        <w:fldChar w:fldCharType="end"/>
      </w:r>
      <w:r w:rsidRPr="00EB20A9">
        <w:rPr>
          <w:sz w:val="20"/>
        </w:rPr>
        <w:t xml:space="preserve"> - Evidenced Use of GitHub throughout project</w:t>
      </w:r>
      <w:r w:rsidR="00DB3554">
        <w:rPr>
          <w:sz w:val="20"/>
        </w:rPr>
        <w:t>: Commit distribution</w:t>
      </w:r>
      <w:bookmarkEnd w:id="20"/>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21" w:name="_Toc480565178"/>
      <w:r>
        <w:lastRenderedPageBreak/>
        <w:t>Implementation</w:t>
      </w:r>
      <w:bookmarkEnd w:id="21"/>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2" w:name="_Toc480565151"/>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DF3C04">
        <w:rPr>
          <w:noProof/>
          <w:sz w:val="20"/>
        </w:rPr>
        <w:t>5</w:t>
      </w:r>
      <w:r w:rsidRPr="002C16B4">
        <w:rPr>
          <w:sz w:val="20"/>
        </w:rPr>
        <w:fldChar w:fldCharType="end"/>
      </w:r>
      <w:r w:rsidRPr="002C16B4">
        <w:rPr>
          <w:sz w:val="20"/>
        </w:rPr>
        <w:t xml:space="preserve"> - Iterative version of SDLC.</w:t>
      </w:r>
      <w:r>
        <w:rPr>
          <w:sz w:val="20"/>
        </w:rPr>
        <w:t xml:space="preserve"> (Powell-Morse, 2016)</w:t>
      </w:r>
      <w:bookmarkEnd w:id="22"/>
    </w:p>
    <w:p w:rsidR="007D6091" w:rsidRDefault="007D6091" w:rsidP="00CF51BA">
      <w:pPr>
        <w:pStyle w:val="Heading3"/>
      </w:pPr>
    </w:p>
    <w:p w:rsidR="00CF51BA" w:rsidRDefault="00CF51BA" w:rsidP="00CF51BA">
      <w:pPr>
        <w:pStyle w:val="Heading3"/>
      </w:pPr>
      <w:bookmarkStart w:id="23" w:name="_Toc480565179"/>
      <w:r>
        <w:t>Requirements</w:t>
      </w:r>
      <w:bookmarkEnd w:id="23"/>
    </w:p>
    <w:p w:rsidR="00CF51BA" w:rsidRDefault="00CF51BA">
      <w:r>
        <w:t>The project artefact as described in the Aims &amp; Objectives section of the report is a portfolio management system that can provide descriptive statistics and visualisation of an asset’s performance as well as provide optimised asset allocation suggestions for a portfolio. Upon meeting the supervisor of the project, possible directions and solutions were discussed on what kind of analysis was to be done, as well as possible models that could be implemented</w:t>
      </w:r>
      <w:r w:rsidR="00145E4A">
        <w:t xml:space="preserve"> as a means of portfolio optimisation</w:t>
      </w:r>
      <w:r>
        <w:t>.</w:t>
      </w:r>
      <w:r w:rsidR="007D6091">
        <w:t xml:space="preserve"> As a primary direction of the project, the Markowitz model as detailed </w:t>
      </w:r>
      <w:r w:rsidR="00145E4A">
        <w:t>by Harry Markowitz, was suggested as a model to start with, which could then be built and expanded on later if time prohibited it. This made logical sense as the Markowitz model is seen as one the</w:t>
      </w:r>
      <w:r w:rsidR="00B7284E">
        <w:t xml:space="preserve"> most intuitive models as well as being considered the foundation of portfolio theory as it’s known today.</w:t>
      </w:r>
      <w:r w:rsidR="004077A0">
        <w:t xml:space="preserve"> Following the details of the Markowitz model</w:t>
      </w:r>
      <w:r w:rsidR="00157F4D">
        <w:t xml:space="preserve"> is ideal as a starting solution to the project aim as it provides </w:t>
      </w:r>
      <w:r w:rsidR="00567D28">
        <w:t>a means</w:t>
      </w:r>
      <w:r w:rsidR="00157F4D">
        <w:t xml:space="preserve"> of asset analysis as well as</w:t>
      </w:r>
      <w:r w:rsidR="00567D28">
        <w:t xml:space="preserve"> portfolio</w:t>
      </w:r>
      <w:r w:rsidR="00157F4D">
        <w:t xml:space="preserve"> optimisation techniques.</w:t>
      </w:r>
      <w:r w:rsidR="00ED4734">
        <w:t xml:space="preserve"> There are various areas of the Markowitz model to implement which have been separated into steps and divided between development iterations. Each step generally requires the completion of the previous step in order to be implemented. Requirements that are specific to the implementation of certain step are discussed and explained</w:t>
      </w:r>
      <w:r w:rsidR="00D10DC0">
        <w:t xml:space="preserve"> in greater detail</w:t>
      </w:r>
      <w:r w:rsidR="00567D28">
        <w:t xml:space="preserve"> at the </w:t>
      </w:r>
      <w:r w:rsidR="00567D28">
        <w:lastRenderedPageBreak/>
        <w:t>beginning of that iteration. The</w:t>
      </w:r>
      <w:r w:rsidR="00D10DC0">
        <w:t xml:space="preserve"> overall</w:t>
      </w:r>
      <w:r w:rsidR="00567D28">
        <w:t xml:space="preserve"> development focuses on</w:t>
      </w:r>
      <w:r w:rsidR="00D10DC0">
        <w:t xml:space="preserve"> the implementation of</w:t>
      </w:r>
      <w:r w:rsidR="00567D28">
        <w:t xml:space="preserve"> these stages of the Markowitz model to achieve the project aim.</w:t>
      </w:r>
    </w:p>
    <w:p w:rsidR="006E0330" w:rsidRDefault="00F865E8" w:rsidP="006E0330">
      <w:pPr>
        <w:pStyle w:val="Heading2"/>
      </w:pPr>
      <w:bookmarkStart w:id="24" w:name="_Toc480565180"/>
      <w:r>
        <w:t>Retrieving and Handling Data</w:t>
      </w:r>
      <w:bookmarkEnd w:id="24"/>
    </w:p>
    <w:p w:rsidR="00567D28" w:rsidRPr="00567D28" w:rsidRDefault="00567D28" w:rsidP="00567D28">
      <w:r>
        <w:t>As per the requirements of the project, the acquisition of relevant, up-to-date financial data is of utmost importance. After discussion with the project supervisor and further research into previous implementations of the Markowitz model, it was found that historical data pertaining to an asset’s price is often used as a means to generate estimations for input values that are used for analysis and optimisation later on in the Markowitz Model. Furthermore, historical data is often used by investors to gather descriptive statistics that can provide guidance and indication as to what stocks are good investments. As the project specifically focuses on the use of stocks as the chosen asset class, appropriate stock price data will need to be ac</w:t>
      </w:r>
      <w:r w:rsidR="00CF1D84">
        <w:t>quired and stored appropriately.</w:t>
      </w:r>
    </w:p>
    <w:p w:rsidR="003E3C52" w:rsidRDefault="003E3C52" w:rsidP="003E3C52">
      <w:pPr>
        <w:pStyle w:val="Heading3"/>
      </w:pPr>
      <w:bookmarkStart w:id="25" w:name="_Toc480565181"/>
      <w:r>
        <w:t>Design</w:t>
      </w:r>
      <w:bookmarkEnd w:id="25"/>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w:t>
      </w:r>
      <w:r w:rsidR="00F27BE8">
        <w:t>asis seemed appealing because new stock pricing data becomes available every day and it</w:t>
      </w:r>
      <w:r w:rsidR="00E84101">
        <w:t xml:space="preserve"> seemed relatively hands-off for the user once it is set up.</w:t>
      </w:r>
      <w:r w:rsidR="00BE57EF">
        <w:t xml:space="preserve"> This reinforced the idea of saving the daily retrieved data to a database hosted on a cloud server.</w:t>
      </w:r>
      <w:r w:rsidR="00D217A8">
        <w:t xml:space="preserve"> Local storage would not suffice as it lacks accessibility for other systems as well as the continuous need for the user’s system to be available so data can be stored. The crux of continuous availability also applied to the process of running the automatic retrieval program periodically. It made sense to host the automatic retrieval system on a cloud server as well, so it could be constantly active.</w:t>
      </w:r>
      <w:r w:rsidR="00CF1D84">
        <w:t xml:space="preserve"> The use of a database in conjunction with the ability to pull directly from the data source also acts as a backup for if one of them were to become unavailable.</w:t>
      </w:r>
      <w:r w:rsidR="00D217A8">
        <w:t xml:space="preserve"> </w:t>
      </w:r>
      <w:r w:rsidR="00D217A8" w:rsidRPr="00D217A8">
        <w:rPr>
          <w:highlight w:val="yellow"/>
        </w:rPr>
        <w:t>FIGURE X</w:t>
      </w:r>
      <w:r w:rsidR="00BE57EF">
        <w:t xml:space="preserve"> </w:t>
      </w:r>
      <w:r w:rsidR="00D217A8">
        <w:t xml:space="preserve">shows a conceptual design of the automatic retrieval system in relation to the online financial data source and the created database. </w:t>
      </w:r>
      <w:r w:rsidR="00BE57EF">
        <w:t>Considerations would have to be made abou</w:t>
      </w:r>
      <w:r w:rsidR="00D217A8">
        <w:t>t services were available for cloud hosting, for both: the retrieval system and the database.</w:t>
      </w:r>
    </w:p>
    <w:p w:rsidR="00DF3C04" w:rsidRDefault="00D217A8" w:rsidP="00DF3C04">
      <w:pPr>
        <w:keepNext/>
        <w:jc w:val="center"/>
      </w:pPr>
      <w:r>
        <w:rPr>
          <w:noProof/>
          <w:lang w:eastAsia="en-GB"/>
        </w:rPr>
        <w:lastRenderedPageBreak/>
        <w:drawing>
          <wp:inline distT="0" distB="0" distL="0" distR="0" wp14:anchorId="407DFD16" wp14:editId="3C630158">
            <wp:extent cx="5115560" cy="33387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nk Diagram - Page 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55160" cy="3364594"/>
                    </a:xfrm>
                    <a:prstGeom prst="rect">
                      <a:avLst/>
                    </a:prstGeom>
                  </pic:spPr>
                </pic:pic>
              </a:graphicData>
            </a:graphic>
          </wp:inline>
        </w:drawing>
      </w:r>
    </w:p>
    <w:p w:rsidR="00D217A8" w:rsidRPr="00DF3C04" w:rsidRDefault="00DF3C04" w:rsidP="00DF3C04">
      <w:pPr>
        <w:pStyle w:val="Caption"/>
        <w:jc w:val="center"/>
        <w:rPr>
          <w:sz w:val="20"/>
        </w:rPr>
      </w:pPr>
      <w:bookmarkStart w:id="26" w:name="_Toc480565152"/>
      <w:r w:rsidRPr="00DF3C04">
        <w:rPr>
          <w:sz w:val="20"/>
        </w:rPr>
        <w:t xml:space="preserve">Figure </w:t>
      </w:r>
      <w:r w:rsidRPr="00DF3C04">
        <w:rPr>
          <w:sz w:val="20"/>
        </w:rPr>
        <w:fldChar w:fldCharType="begin"/>
      </w:r>
      <w:r w:rsidRPr="00DF3C04">
        <w:rPr>
          <w:sz w:val="20"/>
        </w:rPr>
        <w:instrText xml:space="preserve"> SEQ Figure \* ARABIC </w:instrText>
      </w:r>
      <w:r w:rsidRPr="00DF3C04">
        <w:rPr>
          <w:sz w:val="20"/>
        </w:rPr>
        <w:fldChar w:fldCharType="separate"/>
      </w:r>
      <w:r w:rsidRPr="00DF3C04">
        <w:rPr>
          <w:noProof/>
          <w:sz w:val="20"/>
        </w:rPr>
        <w:t>6</w:t>
      </w:r>
      <w:r w:rsidRPr="00DF3C04">
        <w:rPr>
          <w:sz w:val="20"/>
        </w:rPr>
        <w:fldChar w:fldCharType="end"/>
      </w:r>
      <w:r w:rsidRPr="00DF3C04">
        <w:rPr>
          <w:sz w:val="20"/>
        </w:rPr>
        <w:t xml:space="preserve"> - Flowchart detailing proces</w:t>
      </w:r>
      <w:r>
        <w:rPr>
          <w:sz w:val="20"/>
        </w:rPr>
        <w:t>s</w:t>
      </w:r>
      <w:r w:rsidRPr="00DF3C04">
        <w:rPr>
          <w:sz w:val="20"/>
        </w:rPr>
        <w:t xml:space="preserve"> of Data Retrieval</w:t>
      </w:r>
      <w:bookmarkEnd w:id="26"/>
    </w:p>
    <w:p w:rsidR="00D217A8" w:rsidRDefault="00D217A8" w:rsidP="00651316"/>
    <w:p w:rsidR="00A90534" w:rsidRDefault="00A90534" w:rsidP="00A90534">
      <w:pPr>
        <w:pStyle w:val="Heading3"/>
      </w:pPr>
      <w:bookmarkStart w:id="27" w:name="_Toc480565182"/>
      <w:r>
        <w:t>Implementation</w:t>
      </w:r>
      <w:bookmarkEnd w:id="27"/>
    </w:p>
    <w:p w:rsidR="00A529B5" w:rsidRDefault="00A529B5" w:rsidP="00A529B5">
      <w:r>
        <w:t>Going into the implementation phase, implementation goals can be generated for this iteration based off of the initial requirements of the project and the ideas and conclusions arrived at during the design phase. The implementation goals for this particular iteration can be summarised as:</w:t>
      </w:r>
    </w:p>
    <w:p w:rsidR="00A529B5" w:rsidRDefault="00A529B5" w:rsidP="00A529B5">
      <w:pPr>
        <w:pStyle w:val="ListParagraph"/>
        <w:numPr>
          <w:ilvl w:val="0"/>
          <w:numId w:val="26"/>
        </w:numPr>
      </w:pPr>
      <w:r>
        <w:t>Find a suitable online source for daily stock pricing data</w:t>
      </w:r>
    </w:p>
    <w:p w:rsidR="00BB3C6E" w:rsidRDefault="00BB3C6E" w:rsidP="00A529B5">
      <w:pPr>
        <w:pStyle w:val="ListParagraph"/>
        <w:numPr>
          <w:ilvl w:val="0"/>
          <w:numId w:val="26"/>
        </w:numPr>
      </w:pPr>
      <w:r>
        <w:t>Create a database to store the data and find a suitable cloud service to host it.</w:t>
      </w:r>
    </w:p>
    <w:p w:rsidR="00BB3C6E" w:rsidRDefault="00BB3C6E" w:rsidP="00A529B5">
      <w:pPr>
        <w:pStyle w:val="ListParagraph"/>
        <w:numPr>
          <w:ilvl w:val="0"/>
          <w:numId w:val="26"/>
        </w:numPr>
      </w:pPr>
      <w:r>
        <w:t>Create a Python script that can be run every day to retrieve the pricing data for that particular day and store it in the database, as well as a service to host it.</w:t>
      </w:r>
    </w:p>
    <w:p w:rsidR="00C2024C" w:rsidRDefault="00BB3C6E" w:rsidP="00C2024C">
      <w:pPr>
        <w:pStyle w:val="ListParagraph"/>
        <w:numPr>
          <w:ilvl w:val="0"/>
          <w:numId w:val="26"/>
        </w:numPr>
      </w:pPr>
      <w:r>
        <w:t>Create separate script to then be able to access that data for future use in the artefact.</w:t>
      </w:r>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w:t>
      </w:r>
      <w:r w:rsidR="00EF0B80">
        <w:lastRenderedPageBreak/>
        <w:t>API call function takes several parameters to specify details about the call: name of the dataset, ticker for the stock and start/end date.</w:t>
      </w:r>
      <w:r w:rsidR="00F81BBB">
        <w:t xml:space="preserve"> An example demonstrating the simplicity of calling the </w:t>
      </w:r>
      <w:proofErr w:type="spellStart"/>
      <w:r w:rsidR="00F81BBB">
        <w:t>Quandl</w:t>
      </w:r>
      <w:proofErr w:type="spellEnd"/>
      <w:r w:rsidR="00F81BBB">
        <w:t xml:space="preserve"> API and storing</w:t>
      </w:r>
      <w:r w:rsidR="004F6540">
        <w:t xml:space="preserve"> the data</w:t>
      </w:r>
      <w:r w:rsidR="00F81BBB">
        <w:t xml:space="preserve">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4319D9" w:rsidRDefault="00F81BBB" w:rsidP="004319D9">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CF1D84" w:rsidP="00D54F4F">
      <w:pPr>
        <w:pStyle w:val="Heading4"/>
      </w:pPr>
      <w:r>
        <w:t>My</w:t>
      </w:r>
      <w:r w:rsidR="00A90633">
        <w:t xml:space="preserve">SQL </w:t>
      </w:r>
      <w:r w:rsidR="00D54F4F">
        <w:t>Database</w:t>
      </w:r>
    </w:p>
    <w:p w:rsidR="00884A74" w:rsidRDefault="00CA53BF" w:rsidP="00D54F4F">
      <w:r>
        <w:t>The data storage solution that was chosen for this p</w:t>
      </w:r>
      <w:r w:rsidR="00884A74">
        <w:t>roject involved creating a MySQL</w:t>
      </w:r>
      <w:r>
        <w:t xml:space="preserve"> database that would be hosted on a cloud server</w:t>
      </w:r>
      <w:r w:rsidR="007837BE">
        <w:t>.</w:t>
      </w:r>
      <w:r w:rsidR="00884A74">
        <w:t xml:space="preserve"> MySQL</w:t>
      </w:r>
      <w:r w:rsidR="00B644A7">
        <w:t xml:space="preserve"> is the world’s most popular</w:t>
      </w:r>
      <w:r w:rsidR="004D7DCF">
        <w:t xml:space="preserve"> open-source relational database management system</w:t>
      </w:r>
      <w:r w:rsidR="00B644A7">
        <w:t xml:space="preserve"> </w:t>
      </w:r>
      <w:r w:rsidR="00884A74">
        <w:t>(MySQL</w:t>
      </w:r>
      <w:r w:rsidR="00B644A7">
        <w:t>, 2017)</w:t>
      </w:r>
      <w:r w:rsidR="004D7DCF">
        <w:t>.</w:t>
      </w:r>
      <w:r w:rsidR="007E4AE5">
        <w:t xml:space="preserve"> There are several different services that can be use</w:t>
      </w:r>
      <w:r w:rsidR="00884A74">
        <w:t>d to create databases, but MySQL</w:t>
      </w:r>
      <w:r w:rsidR="007E4AE5">
        <w:t xml:space="preserve"> seemed the most appropriate due to</w:t>
      </w:r>
      <w:r w:rsidR="00B644A7">
        <w:t xml:space="preserve"> having</w:t>
      </w:r>
      <w:r w:rsidR="007E4AE5">
        <w:t xml:space="preserve"> previous experience using </w:t>
      </w:r>
      <w:r w:rsidR="00B644A7">
        <w:t xml:space="preserve">it, its prestige </w:t>
      </w:r>
      <w:r w:rsidR="007E4AE5">
        <w:t>and the wide range of services that provided cloud hosted instances of it.</w:t>
      </w:r>
      <w:r w:rsidR="00B644A7">
        <w:t xml:space="preserve"> One of the most popular cloud based services providers is Amazon Web Services (Amazon, 2017). They provide various cloud-based services including instance</w:t>
      </w:r>
      <w:r w:rsidR="00884A74">
        <w:t>s of MySQL</w:t>
      </w:r>
      <w:r w:rsidR="003D0E12">
        <w:t xml:space="preserve"> databases and virtual machines making them an obvious choice for hosting both the database, and the automatic retrieval system (Butler, 2014).</w:t>
      </w:r>
      <w:r w:rsidR="00884A74">
        <w:t xml:space="preserve"> They have the Amazon RDS service for relational databases and the Amazon EC2 service for instances of virtual machines. </w:t>
      </w:r>
      <w:r w:rsidR="003D0E12">
        <w:t xml:space="preserve"> Both of these services come under Amazon Web Services’ (AWS) free tier providing a certain amount of usage per month, making the use of AWS ideal f</w:t>
      </w:r>
      <w:r w:rsidR="00884A74">
        <w:t>or a project of this size.</w:t>
      </w:r>
    </w:p>
    <w:p w:rsidR="00AA0713" w:rsidRDefault="00884A74" w:rsidP="00D54F4F">
      <w:r>
        <w:t>Once both of the AWS cloud instances had been established, the database would then have to be configured so it contained the correct tables for storing the relevant data.</w:t>
      </w:r>
      <w:r w:rsidR="007F1AE0">
        <w:t xml:space="preserve"> Instead of using dozens of SQL queries to set it up, </w:t>
      </w:r>
      <w:r>
        <w:t>MySQL have their own visual database design tool called MySQL Workbench</w:t>
      </w:r>
      <w:r w:rsidR="007F1AE0">
        <w:t xml:space="preserve"> (Oracle Corporation, 2017) which combines the design, development and management aspects of creating the database into one IDE.</w:t>
      </w:r>
      <w:r w:rsidR="004D01E4">
        <w:t xml:space="preserve"> This was used throughout the process of creating the database as it provided a centralised way for to be accomplished. </w:t>
      </w:r>
      <w:r w:rsidR="007F1AE0">
        <w:t>This made it a lot easier to create and configure essential parts of the database such as the schema and tables</w:t>
      </w:r>
      <w:r w:rsidR="004D01E4">
        <w:t xml:space="preserve"> including the handling of connection permissions.</w:t>
      </w:r>
      <w:r w:rsidR="007F1AE0">
        <w:t xml:space="preserve"> It also provided </w:t>
      </w:r>
      <w:r w:rsidR="004D01E4">
        <w:t>a means of visualising the data stored within the tables making it much easier to test and ensure that the data was being retrieved and handled properly.</w:t>
      </w:r>
    </w:p>
    <w:p w:rsidR="00FB76CA" w:rsidRDefault="00FB76CA" w:rsidP="00FB76CA">
      <w:pPr>
        <w:pStyle w:val="Heading4"/>
      </w:pPr>
      <w:r>
        <w:t>Retrieval System</w:t>
      </w:r>
    </w:p>
    <w:p w:rsidR="00FB76CA" w:rsidRPr="00FB76CA" w:rsidRDefault="00D92D24" w:rsidP="00FB76CA">
      <w:r>
        <w:t>Once the database had been set up and a suitable data source had been selected, the next step was to</w:t>
      </w:r>
      <w:r w:rsidR="00977074">
        <w:t xml:space="preserve"> create the Python script that would pull data from </w:t>
      </w:r>
      <w:r w:rsidR="00557C82">
        <w:t>the data source</w:t>
      </w:r>
      <w:r w:rsidR="00840240">
        <w:t xml:space="preserve"> and then push it into the database.</w:t>
      </w:r>
      <w:r w:rsidR="00003A22">
        <w:t xml:space="preserve"> There are many different pieces of information that can be retrieved pertaining to each stock, but there is only one which is going to be of use to the project, that is the “Closing” price. A stock’s closing price is the final price</w:t>
      </w:r>
      <w:r w:rsidR="002A36D0">
        <w:t xml:space="preserve"> that</w:t>
      </w:r>
      <w:r w:rsidR="00003A22">
        <w:t xml:space="preserve"> it ends</w:t>
      </w:r>
      <w:r w:rsidR="002A36D0">
        <w:t xml:space="preserve"> on after a day of trading</w:t>
      </w:r>
      <w:r w:rsidR="00003A22">
        <w:t>, giving the most recent</w:t>
      </w:r>
      <w:r w:rsidR="002A36D0">
        <w:t xml:space="preserve"> price</w:t>
      </w:r>
      <w:r w:rsidR="00003A22">
        <w:t xml:space="preserve"> valuation until trading begins again the next day.</w:t>
      </w:r>
      <w:r w:rsidR="002A36D0">
        <w:t xml:space="preserve"> However, closing price as it stands is not particularly useful for analysis due to certain corporate actions such as stock splits, dividends and rights offerings that can app</w:t>
      </w:r>
      <w:bookmarkStart w:id="28" w:name="_GoBack"/>
      <w:bookmarkEnd w:id="28"/>
      <w:r w:rsidR="002A36D0">
        <w:t>ear as bizarre changes in price (Investopedia, 2017).</w:t>
      </w:r>
      <w:r w:rsidR="009C5657">
        <w:t xml:space="preserve"> </w:t>
      </w:r>
      <w:proofErr w:type="spellStart"/>
      <w:r w:rsidR="009C5657">
        <w:t>Quandl</w:t>
      </w:r>
      <w:proofErr w:type="spellEnd"/>
      <w:r w:rsidR="009C5657">
        <w:t xml:space="preserve"> also provides what is called the “Adjusted” closing price which is the same as the closing price except that the price is amended to include the effects of any corporate actions that may have taken place. It is the main type of historical stock data that is used to calculate historical returns which are used for analysis and optimisations such as those in the Markowitz model (Investopedia, 2017).</w:t>
      </w:r>
    </w:p>
    <w:p w:rsidR="00023D4B" w:rsidRPr="00D60077" w:rsidRDefault="00023D4B" w:rsidP="00D60077"/>
    <w:p w:rsidR="003B1A4D" w:rsidRPr="003B1A4D" w:rsidRDefault="00651316" w:rsidP="003B1A4D">
      <w:pPr>
        <w:pStyle w:val="Heading2"/>
      </w:pPr>
      <w:bookmarkStart w:id="29" w:name="_Toc480565183"/>
      <w:r>
        <w:t xml:space="preserve">Second Iteration </w:t>
      </w:r>
      <w:r w:rsidR="003B1A4D">
        <w:t>–</w:t>
      </w:r>
      <w:bookmarkEnd w:id="29"/>
      <w:r>
        <w:t xml:space="preserve"> </w:t>
      </w:r>
    </w:p>
    <w:p w:rsidR="0045399E" w:rsidRDefault="00346DC8">
      <w:r>
        <w:br w:type="page"/>
      </w:r>
    </w:p>
    <w:p w:rsidR="00A82CAC" w:rsidRDefault="0045399E" w:rsidP="0045399E">
      <w:pPr>
        <w:pStyle w:val="Heading1"/>
      </w:pPr>
      <w:bookmarkStart w:id="30" w:name="_Toc480565184"/>
      <w:r>
        <w:lastRenderedPageBreak/>
        <w:t>References</w:t>
      </w:r>
      <w:bookmarkEnd w:id="30"/>
    </w:p>
    <w:p w:rsidR="003B1A4D" w:rsidRDefault="003B1A4D">
      <w:pPr>
        <w:jc w:val="left"/>
      </w:pPr>
      <w:r>
        <w:br w:type="page"/>
      </w:r>
    </w:p>
    <w:p w:rsidR="00D178E2" w:rsidRDefault="003B1A4D" w:rsidP="003B1A4D">
      <w:pPr>
        <w:pStyle w:val="Heading1"/>
      </w:pPr>
      <w:r>
        <w:lastRenderedPageBreak/>
        <w:t>Appendix</w:t>
      </w:r>
    </w:p>
    <w:p w:rsidR="003B1A4D" w:rsidRPr="003B1A4D" w:rsidRDefault="003B1A4D" w:rsidP="003B1A4D"/>
    <w:sectPr w:rsidR="003B1A4D" w:rsidRPr="003B1A4D" w:rsidSect="00CE47B4">
      <w:footerReference w:type="defaul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5CF3" w:rsidRDefault="00E65CF3" w:rsidP="007F48E4">
      <w:pPr>
        <w:spacing w:after="0" w:line="240" w:lineRule="auto"/>
      </w:pPr>
      <w:r>
        <w:separator/>
      </w:r>
    </w:p>
  </w:endnote>
  <w:endnote w:type="continuationSeparator" w:id="0">
    <w:p w:rsidR="00E65CF3" w:rsidRDefault="00E65CF3"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ED4734" w:rsidRDefault="00ED4734">
        <w:pPr>
          <w:pStyle w:val="Footer"/>
          <w:jc w:val="right"/>
        </w:pPr>
        <w:r>
          <w:fldChar w:fldCharType="begin"/>
        </w:r>
        <w:r>
          <w:instrText xml:space="preserve"> PAGE   \* MERGEFORMAT </w:instrText>
        </w:r>
        <w:r>
          <w:fldChar w:fldCharType="separate"/>
        </w:r>
        <w:r w:rsidR="00557C82">
          <w:rPr>
            <w:noProof/>
          </w:rPr>
          <w:t>20</w:t>
        </w:r>
        <w:r>
          <w:rPr>
            <w:noProof/>
          </w:rPr>
          <w:fldChar w:fldCharType="end"/>
        </w:r>
      </w:p>
    </w:sdtContent>
  </w:sdt>
  <w:p w:rsidR="00ED4734" w:rsidRDefault="00ED47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5CF3" w:rsidRDefault="00E65CF3" w:rsidP="007F48E4">
      <w:pPr>
        <w:spacing w:after="0" w:line="240" w:lineRule="auto"/>
      </w:pPr>
      <w:r>
        <w:separator/>
      </w:r>
    </w:p>
  </w:footnote>
  <w:footnote w:type="continuationSeparator" w:id="0">
    <w:p w:rsidR="00E65CF3" w:rsidRDefault="00E65CF3"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6F325C4"/>
    <w:multiLevelType w:val="multilevel"/>
    <w:tmpl w:val="E594FA98"/>
    <w:numStyleLink w:val="Style1"/>
  </w:abstractNum>
  <w:abstractNum w:abstractNumId="3" w15:restartNumberingAfterBreak="0">
    <w:nsid w:val="17484755"/>
    <w:multiLevelType w:val="hybridMultilevel"/>
    <w:tmpl w:val="8A8E0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7E71DA3"/>
    <w:multiLevelType w:val="multilevel"/>
    <w:tmpl w:val="C61CA11C"/>
    <w:numStyleLink w:val="DissStyle"/>
  </w:abstractNum>
  <w:abstractNum w:abstractNumId="5" w15:restartNumberingAfterBreak="0">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FC5331"/>
    <w:multiLevelType w:val="multilevel"/>
    <w:tmpl w:val="C61CA11C"/>
    <w:numStyleLink w:val="DissStyle"/>
  </w:abstractNum>
  <w:abstractNum w:abstractNumId="8" w15:restartNumberingAfterBreak="0">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002E1"/>
    <w:multiLevelType w:val="multilevel"/>
    <w:tmpl w:val="E594FA98"/>
    <w:numStyleLink w:val="Style1"/>
  </w:abstractNum>
  <w:abstractNum w:abstractNumId="13" w15:restartNumberingAfterBreak="0">
    <w:nsid w:val="44193BA6"/>
    <w:multiLevelType w:val="multilevel"/>
    <w:tmpl w:val="E594FA98"/>
    <w:numStyleLink w:val="Style1"/>
  </w:abstractNum>
  <w:abstractNum w:abstractNumId="14" w15:restartNumberingAfterBreak="0">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15:restartNumberingAfterBreak="0">
    <w:nsid w:val="560A0F15"/>
    <w:multiLevelType w:val="multilevel"/>
    <w:tmpl w:val="C61CA11C"/>
    <w:numStyleLink w:val="DissStyle"/>
  </w:abstractNum>
  <w:abstractNum w:abstractNumId="17" w15:restartNumberingAfterBreak="0">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8" w15:restartNumberingAfterBreak="0">
    <w:nsid w:val="60F271AC"/>
    <w:multiLevelType w:val="multilevel"/>
    <w:tmpl w:val="C61CA11C"/>
    <w:numStyleLink w:val="DissStyle"/>
  </w:abstractNum>
  <w:abstractNum w:abstractNumId="19" w15:restartNumberingAfterBreak="0">
    <w:nsid w:val="621F0202"/>
    <w:multiLevelType w:val="multilevel"/>
    <w:tmpl w:val="C61CA11C"/>
    <w:numStyleLink w:val="DissStyle"/>
  </w:abstractNum>
  <w:abstractNum w:abstractNumId="20" w15:restartNumberingAfterBreak="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1" w15:restartNumberingAfterBreak="0">
    <w:nsid w:val="66E65727"/>
    <w:multiLevelType w:val="multilevel"/>
    <w:tmpl w:val="C61CA11C"/>
    <w:numStyleLink w:val="DissStyle"/>
  </w:abstractNum>
  <w:abstractNum w:abstractNumId="22" w15:restartNumberingAfterBreak="0">
    <w:nsid w:val="671E477A"/>
    <w:multiLevelType w:val="multilevel"/>
    <w:tmpl w:val="E594FA98"/>
    <w:numStyleLink w:val="Style1"/>
  </w:abstractNum>
  <w:abstractNum w:abstractNumId="23" w15:restartNumberingAfterBreak="0">
    <w:nsid w:val="706F27F8"/>
    <w:multiLevelType w:val="multilevel"/>
    <w:tmpl w:val="C61CA11C"/>
    <w:numStyleLink w:val="DissStyle"/>
  </w:abstractNum>
  <w:abstractNum w:abstractNumId="24" w15:restartNumberingAfterBreak="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4D1617"/>
    <w:multiLevelType w:val="multilevel"/>
    <w:tmpl w:val="C61CA11C"/>
    <w:numStyleLink w:val="DissStyle"/>
  </w:abstractNum>
  <w:num w:numId="1">
    <w:abstractNumId w:val="1"/>
  </w:num>
  <w:num w:numId="2">
    <w:abstractNumId w:val="13"/>
  </w:num>
  <w:num w:numId="3">
    <w:abstractNumId w:val="22"/>
  </w:num>
  <w:num w:numId="4">
    <w:abstractNumId w:val="2"/>
  </w:num>
  <w:num w:numId="5">
    <w:abstractNumId w:val="10"/>
  </w:num>
  <w:num w:numId="6">
    <w:abstractNumId w:val="12"/>
  </w:num>
  <w:num w:numId="7">
    <w:abstractNumId w:val="17"/>
  </w:num>
  <w:num w:numId="8">
    <w:abstractNumId w:val="23"/>
  </w:num>
  <w:num w:numId="9">
    <w:abstractNumId w:val="14"/>
  </w:num>
  <w:num w:numId="10">
    <w:abstractNumId w:val="9"/>
  </w:num>
  <w:num w:numId="11">
    <w:abstractNumId w:val="6"/>
  </w:num>
  <w:num w:numId="12">
    <w:abstractNumId w:val="25"/>
  </w:num>
  <w:num w:numId="13">
    <w:abstractNumId w:val="24"/>
  </w:num>
  <w:num w:numId="14">
    <w:abstractNumId w:val="0"/>
  </w:num>
  <w:num w:numId="15">
    <w:abstractNumId w:val="5"/>
  </w:num>
  <w:num w:numId="16">
    <w:abstractNumId w:val="11"/>
  </w:num>
  <w:num w:numId="17">
    <w:abstractNumId w:val="18"/>
  </w:num>
  <w:num w:numId="18">
    <w:abstractNumId w:val="26"/>
  </w:num>
  <w:num w:numId="19">
    <w:abstractNumId w:val="7"/>
  </w:num>
  <w:num w:numId="20">
    <w:abstractNumId w:val="21"/>
  </w:num>
  <w:num w:numId="21">
    <w:abstractNumId w:val="16"/>
  </w:num>
  <w:num w:numId="22">
    <w:abstractNumId w:val="19"/>
  </w:num>
  <w:num w:numId="23">
    <w:abstractNumId w:val="4"/>
  </w:num>
  <w:num w:numId="24">
    <w:abstractNumId w:val="15"/>
  </w:num>
  <w:num w:numId="25">
    <w:abstractNumId w:val="20"/>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3A22"/>
    <w:rsid w:val="000074B5"/>
    <w:rsid w:val="00023D4B"/>
    <w:rsid w:val="00052FEF"/>
    <w:rsid w:val="000533C4"/>
    <w:rsid w:val="00060036"/>
    <w:rsid w:val="00071FF2"/>
    <w:rsid w:val="00076918"/>
    <w:rsid w:val="000808AD"/>
    <w:rsid w:val="00087A8B"/>
    <w:rsid w:val="00091153"/>
    <w:rsid w:val="00094498"/>
    <w:rsid w:val="000B15CB"/>
    <w:rsid w:val="000B2C9A"/>
    <w:rsid w:val="000C284C"/>
    <w:rsid w:val="000C28D7"/>
    <w:rsid w:val="000C71F1"/>
    <w:rsid w:val="000D3097"/>
    <w:rsid w:val="000D55AD"/>
    <w:rsid w:val="0010378B"/>
    <w:rsid w:val="00116C6A"/>
    <w:rsid w:val="001217F6"/>
    <w:rsid w:val="00124F70"/>
    <w:rsid w:val="001336B9"/>
    <w:rsid w:val="00141EF3"/>
    <w:rsid w:val="00145E4A"/>
    <w:rsid w:val="00153166"/>
    <w:rsid w:val="00157F4D"/>
    <w:rsid w:val="00162E7A"/>
    <w:rsid w:val="00162EC0"/>
    <w:rsid w:val="0016330D"/>
    <w:rsid w:val="00171FDA"/>
    <w:rsid w:val="001859EF"/>
    <w:rsid w:val="00192086"/>
    <w:rsid w:val="001974CF"/>
    <w:rsid w:val="001A0F84"/>
    <w:rsid w:val="001A213F"/>
    <w:rsid w:val="001A6922"/>
    <w:rsid w:val="001C1CF4"/>
    <w:rsid w:val="001D3DBA"/>
    <w:rsid w:val="001E4E95"/>
    <w:rsid w:val="00201CAC"/>
    <w:rsid w:val="0020598B"/>
    <w:rsid w:val="002079A4"/>
    <w:rsid w:val="0021118E"/>
    <w:rsid w:val="00213D5E"/>
    <w:rsid w:val="002209A4"/>
    <w:rsid w:val="00224F75"/>
    <w:rsid w:val="00240B54"/>
    <w:rsid w:val="002549D9"/>
    <w:rsid w:val="00282FA2"/>
    <w:rsid w:val="0028492C"/>
    <w:rsid w:val="00284E45"/>
    <w:rsid w:val="00287F8F"/>
    <w:rsid w:val="0029237A"/>
    <w:rsid w:val="00292D7E"/>
    <w:rsid w:val="0029668C"/>
    <w:rsid w:val="002A1CEF"/>
    <w:rsid w:val="002A36D0"/>
    <w:rsid w:val="002A7A22"/>
    <w:rsid w:val="002B3F5F"/>
    <w:rsid w:val="002C16B4"/>
    <w:rsid w:val="002C5EB4"/>
    <w:rsid w:val="002C7C3E"/>
    <w:rsid w:val="002D6701"/>
    <w:rsid w:val="002D7823"/>
    <w:rsid w:val="00303F4D"/>
    <w:rsid w:val="003118E4"/>
    <w:rsid w:val="0032128D"/>
    <w:rsid w:val="00326B32"/>
    <w:rsid w:val="00346DC8"/>
    <w:rsid w:val="003606E5"/>
    <w:rsid w:val="003607EF"/>
    <w:rsid w:val="00393CE9"/>
    <w:rsid w:val="003A0C88"/>
    <w:rsid w:val="003A6AD4"/>
    <w:rsid w:val="003B1A4D"/>
    <w:rsid w:val="003C59A0"/>
    <w:rsid w:val="003D0E12"/>
    <w:rsid w:val="003D789C"/>
    <w:rsid w:val="003E3C52"/>
    <w:rsid w:val="003F0EC9"/>
    <w:rsid w:val="004077A0"/>
    <w:rsid w:val="00415CEA"/>
    <w:rsid w:val="004319D9"/>
    <w:rsid w:val="004369B1"/>
    <w:rsid w:val="00442660"/>
    <w:rsid w:val="0045399E"/>
    <w:rsid w:val="00454196"/>
    <w:rsid w:val="0046523A"/>
    <w:rsid w:val="0046698D"/>
    <w:rsid w:val="004771C1"/>
    <w:rsid w:val="00477BE5"/>
    <w:rsid w:val="004809EE"/>
    <w:rsid w:val="00485504"/>
    <w:rsid w:val="004A313D"/>
    <w:rsid w:val="004A4AF0"/>
    <w:rsid w:val="004A6BAC"/>
    <w:rsid w:val="004B4EAB"/>
    <w:rsid w:val="004B51A0"/>
    <w:rsid w:val="004B7760"/>
    <w:rsid w:val="004C5F69"/>
    <w:rsid w:val="004D01E4"/>
    <w:rsid w:val="004D1BB0"/>
    <w:rsid w:val="004D42FD"/>
    <w:rsid w:val="004D7DCF"/>
    <w:rsid w:val="004E5810"/>
    <w:rsid w:val="004E67A8"/>
    <w:rsid w:val="004E769E"/>
    <w:rsid w:val="004F6540"/>
    <w:rsid w:val="005007FB"/>
    <w:rsid w:val="00503DF8"/>
    <w:rsid w:val="00504CD4"/>
    <w:rsid w:val="005179F1"/>
    <w:rsid w:val="00524612"/>
    <w:rsid w:val="00526436"/>
    <w:rsid w:val="0052744C"/>
    <w:rsid w:val="00533ABF"/>
    <w:rsid w:val="00541453"/>
    <w:rsid w:val="00541530"/>
    <w:rsid w:val="005503FB"/>
    <w:rsid w:val="00557C82"/>
    <w:rsid w:val="00567BA5"/>
    <w:rsid w:val="00567D28"/>
    <w:rsid w:val="00570F31"/>
    <w:rsid w:val="00572612"/>
    <w:rsid w:val="005A11EA"/>
    <w:rsid w:val="005A3CCD"/>
    <w:rsid w:val="005C107F"/>
    <w:rsid w:val="005D7F7E"/>
    <w:rsid w:val="005E23AA"/>
    <w:rsid w:val="005E5D36"/>
    <w:rsid w:val="005F6591"/>
    <w:rsid w:val="0060276F"/>
    <w:rsid w:val="00605BC5"/>
    <w:rsid w:val="00611B6E"/>
    <w:rsid w:val="0062288D"/>
    <w:rsid w:val="0062460C"/>
    <w:rsid w:val="00631E70"/>
    <w:rsid w:val="006355CC"/>
    <w:rsid w:val="00637359"/>
    <w:rsid w:val="00642F84"/>
    <w:rsid w:val="00646452"/>
    <w:rsid w:val="00651316"/>
    <w:rsid w:val="0065264C"/>
    <w:rsid w:val="00663900"/>
    <w:rsid w:val="00663968"/>
    <w:rsid w:val="00680300"/>
    <w:rsid w:val="00680AA1"/>
    <w:rsid w:val="006843EE"/>
    <w:rsid w:val="006A45E9"/>
    <w:rsid w:val="006B10B2"/>
    <w:rsid w:val="006C06EB"/>
    <w:rsid w:val="006E0330"/>
    <w:rsid w:val="00700A15"/>
    <w:rsid w:val="0070419B"/>
    <w:rsid w:val="007062AD"/>
    <w:rsid w:val="00706FA2"/>
    <w:rsid w:val="00711FBA"/>
    <w:rsid w:val="00717584"/>
    <w:rsid w:val="00721F62"/>
    <w:rsid w:val="007338C3"/>
    <w:rsid w:val="00734D88"/>
    <w:rsid w:val="00740A45"/>
    <w:rsid w:val="0074122D"/>
    <w:rsid w:val="00756F86"/>
    <w:rsid w:val="00757DE8"/>
    <w:rsid w:val="0077557A"/>
    <w:rsid w:val="007837BE"/>
    <w:rsid w:val="00790A70"/>
    <w:rsid w:val="0079430E"/>
    <w:rsid w:val="00797F4B"/>
    <w:rsid w:val="007A43BA"/>
    <w:rsid w:val="007C2549"/>
    <w:rsid w:val="007C455F"/>
    <w:rsid w:val="007D6091"/>
    <w:rsid w:val="007E0A01"/>
    <w:rsid w:val="007E4AE5"/>
    <w:rsid w:val="007E7105"/>
    <w:rsid w:val="007F1AE0"/>
    <w:rsid w:val="007F28D5"/>
    <w:rsid w:val="007F48E4"/>
    <w:rsid w:val="00816DEC"/>
    <w:rsid w:val="00817C4D"/>
    <w:rsid w:val="00817F69"/>
    <w:rsid w:val="00824C36"/>
    <w:rsid w:val="00840240"/>
    <w:rsid w:val="0084451A"/>
    <w:rsid w:val="00852C47"/>
    <w:rsid w:val="008649AA"/>
    <w:rsid w:val="0087302F"/>
    <w:rsid w:val="00881214"/>
    <w:rsid w:val="00884A74"/>
    <w:rsid w:val="008A2975"/>
    <w:rsid w:val="008B529B"/>
    <w:rsid w:val="008C12E3"/>
    <w:rsid w:val="008C3E57"/>
    <w:rsid w:val="008D2600"/>
    <w:rsid w:val="008E0298"/>
    <w:rsid w:val="008E54A6"/>
    <w:rsid w:val="008E7DD1"/>
    <w:rsid w:val="008F2A4F"/>
    <w:rsid w:val="008F30FF"/>
    <w:rsid w:val="008F3D6B"/>
    <w:rsid w:val="00904A63"/>
    <w:rsid w:val="009105C7"/>
    <w:rsid w:val="00916FF1"/>
    <w:rsid w:val="0092078D"/>
    <w:rsid w:val="00921B76"/>
    <w:rsid w:val="00924A5A"/>
    <w:rsid w:val="00926359"/>
    <w:rsid w:val="009279CA"/>
    <w:rsid w:val="00927CE5"/>
    <w:rsid w:val="00954E14"/>
    <w:rsid w:val="00977074"/>
    <w:rsid w:val="00977B64"/>
    <w:rsid w:val="00985C32"/>
    <w:rsid w:val="009860AB"/>
    <w:rsid w:val="009A4C43"/>
    <w:rsid w:val="009B1AE0"/>
    <w:rsid w:val="009B6F35"/>
    <w:rsid w:val="009C109C"/>
    <w:rsid w:val="009C5657"/>
    <w:rsid w:val="009C59B3"/>
    <w:rsid w:val="009D6F64"/>
    <w:rsid w:val="009E1B96"/>
    <w:rsid w:val="009E58F1"/>
    <w:rsid w:val="009F6F83"/>
    <w:rsid w:val="00A00E0B"/>
    <w:rsid w:val="00A0490C"/>
    <w:rsid w:val="00A061BD"/>
    <w:rsid w:val="00A529B5"/>
    <w:rsid w:val="00A6036F"/>
    <w:rsid w:val="00A67953"/>
    <w:rsid w:val="00A82CAC"/>
    <w:rsid w:val="00A90534"/>
    <w:rsid w:val="00A90633"/>
    <w:rsid w:val="00A9094A"/>
    <w:rsid w:val="00A96479"/>
    <w:rsid w:val="00AA0713"/>
    <w:rsid w:val="00AB2CCF"/>
    <w:rsid w:val="00AB61DD"/>
    <w:rsid w:val="00AC34E9"/>
    <w:rsid w:val="00AC5CB7"/>
    <w:rsid w:val="00AC6AB8"/>
    <w:rsid w:val="00AD0615"/>
    <w:rsid w:val="00AD29AD"/>
    <w:rsid w:val="00AD4197"/>
    <w:rsid w:val="00AE1363"/>
    <w:rsid w:val="00AF257E"/>
    <w:rsid w:val="00AF2760"/>
    <w:rsid w:val="00AF3861"/>
    <w:rsid w:val="00AF7DDE"/>
    <w:rsid w:val="00B021E4"/>
    <w:rsid w:val="00B17742"/>
    <w:rsid w:val="00B20E07"/>
    <w:rsid w:val="00B3009E"/>
    <w:rsid w:val="00B3711C"/>
    <w:rsid w:val="00B6082F"/>
    <w:rsid w:val="00B63D95"/>
    <w:rsid w:val="00B644A7"/>
    <w:rsid w:val="00B64AB6"/>
    <w:rsid w:val="00B64AE6"/>
    <w:rsid w:val="00B7284E"/>
    <w:rsid w:val="00B728DE"/>
    <w:rsid w:val="00B76247"/>
    <w:rsid w:val="00B85AC9"/>
    <w:rsid w:val="00BA050F"/>
    <w:rsid w:val="00BA1989"/>
    <w:rsid w:val="00BB0C15"/>
    <w:rsid w:val="00BB3C6E"/>
    <w:rsid w:val="00BC431D"/>
    <w:rsid w:val="00BD0FE1"/>
    <w:rsid w:val="00BE138A"/>
    <w:rsid w:val="00BE4431"/>
    <w:rsid w:val="00BE57EF"/>
    <w:rsid w:val="00BF1546"/>
    <w:rsid w:val="00BF25D8"/>
    <w:rsid w:val="00C06997"/>
    <w:rsid w:val="00C122E2"/>
    <w:rsid w:val="00C2024C"/>
    <w:rsid w:val="00C20BCF"/>
    <w:rsid w:val="00C21495"/>
    <w:rsid w:val="00C24399"/>
    <w:rsid w:val="00C254E5"/>
    <w:rsid w:val="00C33AA7"/>
    <w:rsid w:val="00C33BC7"/>
    <w:rsid w:val="00C407C2"/>
    <w:rsid w:val="00C50A46"/>
    <w:rsid w:val="00C63A96"/>
    <w:rsid w:val="00C674B1"/>
    <w:rsid w:val="00C7593B"/>
    <w:rsid w:val="00C75BE8"/>
    <w:rsid w:val="00C86AE9"/>
    <w:rsid w:val="00C97A7F"/>
    <w:rsid w:val="00CA22B4"/>
    <w:rsid w:val="00CA53BF"/>
    <w:rsid w:val="00CA5840"/>
    <w:rsid w:val="00CB636D"/>
    <w:rsid w:val="00CC5EAE"/>
    <w:rsid w:val="00CD3CE8"/>
    <w:rsid w:val="00CE148D"/>
    <w:rsid w:val="00CE2930"/>
    <w:rsid w:val="00CE47B4"/>
    <w:rsid w:val="00CF1D84"/>
    <w:rsid w:val="00CF51BA"/>
    <w:rsid w:val="00D0701A"/>
    <w:rsid w:val="00D10938"/>
    <w:rsid w:val="00D10DC0"/>
    <w:rsid w:val="00D178E2"/>
    <w:rsid w:val="00D217A8"/>
    <w:rsid w:val="00D2229F"/>
    <w:rsid w:val="00D3739D"/>
    <w:rsid w:val="00D46D3C"/>
    <w:rsid w:val="00D539CB"/>
    <w:rsid w:val="00D540D1"/>
    <w:rsid w:val="00D54F4F"/>
    <w:rsid w:val="00D60077"/>
    <w:rsid w:val="00D7282E"/>
    <w:rsid w:val="00D80290"/>
    <w:rsid w:val="00D814A6"/>
    <w:rsid w:val="00D8614B"/>
    <w:rsid w:val="00D87A1E"/>
    <w:rsid w:val="00D92600"/>
    <w:rsid w:val="00D92D24"/>
    <w:rsid w:val="00D9638C"/>
    <w:rsid w:val="00DA0544"/>
    <w:rsid w:val="00DB3554"/>
    <w:rsid w:val="00DB5182"/>
    <w:rsid w:val="00DC1EA5"/>
    <w:rsid w:val="00DC6FDF"/>
    <w:rsid w:val="00DE1475"/>
    <w:rsid w:val="00DF0604"/>
    <w:rsid w:val="00DF3C04"/>
    <w:rsid w:val="00DF3EA7"/>
    <w:rsid w:val="00E15052"/>
    <w:rsid w:val="00E22E17"/>
    <w:rsid w:val="00E2552E"/>
    <w:rsid w:val="00E257D9"/>
    <w:rsid w:val="00E27E02"/>
    <w:rsid w:val="00E40AA9"/>
    <w:rsid w:val="00E42B76"/>
    <w:rsid w:val="00E561F2"/>
    <w:rsid w:val="00E60D79"/>
    <w:rsid w:val="00E614EC"/>
    <w:rsid w:val="00E6152E"/>
    <w:rsid w:val="00E6357C"/>
    <w:rsid w:val="00E65CF3"/>
    <w:rsid w:val="00E7620D"/>
    <w:rsid w:val="00E80BB4"/>
    <w:rsid w:val="00E84101"/>
    <w:rsid w:val="00E86B46"/>
    <w:rsid w:val="00E957A7"/>
    <w:rsid w:val="00EA4079"/>
    <w:rsid w:val="00EA420C"/>
    <w:rsid w:val="00EB1BA6"/>
    <w:rsid w:val="00EB20A9"/>
    <w:rsid w:val="00EC0512"/>
    <w:rsid w:val="00ED4734"/>
    <w:rsid w:val="00ED7DBD"/>
    <w:rsid w:val="00EF0B80"/>
    <w:rsid w:val="00F0026F"/>
    <w:rsid w:val="00F11840"/>
    <w:rsid w:val="00F22722"/>
    <w:rsid w:val="00F25581"/>
    <w:rsid w:val="00F27BE8"/>
    <w:rsid w:val="00F27E1D"/>
    <w:rsid w:val="00F32A8A"/>
    <w:rsid w:val="00F33AF8"/>
    <w:rsid w:val="00F44288"/>
    <w:rsid w:val="00F52A2D"/>
    <w:rsid w:val="00F81BBB"/>
    <w:rsid w:val="00F83544"/>
    <w:rsid w:val="00F865E8"/>
    <w:rsid w:val="00FA3980"/>
    <w:rsid w:val="00FB32E9"/>
    <w:rsid w:val="00FB4F91"/>
    <w:rsid w:val="00FB76CA"/>
    <w:rsid w:val="00FC3D21"/>
    <w:rsid w:val="00FD1C49"/>
    <w:rsid w:val="00FD207B"/>
    <w:rsid w:val="00FE507A"/>
    <w:rsid w:val="00FE6B65"/>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41C26-28BC-445E-B1B3-268B1C911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4</TotalTime>
  <Pages>23</Pages>
  <Words>6700</Words>
  <Characters>38196</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44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Graeme Hutchison (14470469)</cp:lastModifiedBy>
  <cp:revision>137</cp:revision>
  <dcterms:created xsi:type="dcterms:W3CDTF">2017-04-11T15:03:00Z</dcterms:created>
  <dcterms:modified xsi:type="dcterms:W3CDTF">2017-04-22T03:58:00Z</dcterms:modified>
</cp:coreProperties>
</file>